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975" w:type="dxa"/>
        <w:tblInd w:w="-725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692"/>
        <w:gridCol w:w="977"/>
        <w:gridCol w:w="13"/>
        <w:gridCol w:w="90"/>
        <w:gridCol w:w="973"/>
        <w:gridCol w:w="52"/>
        <w:gridCol w:w="595"/>
        <w:gridCol w:w="1014"/>
        <w:gridCol w:w="576"/>
        <w:gridCol w:w="412"/>
        <w:gridCol w:w="68"/>
        <w:gridCol w:w="690"/>
        <w:gridCol w:w="30"/>
        <w:gridCol w:w="13"/>
        <w:gridCol w:w="167"/>
        <w:gridCol w:w="360"/>
        <w:gridCol w:w="450"/>
        <w:gridCol w:w="278"/>
        <w:gridCol w:w="352"/>
        <w:gridCol w:w="540"/>
        <w:gridCol w:w="225"/>
        <w:gridCol w:w="315"/>
        <w:gridCol w:w="1080"/>
        <w:gridCol w:w="13"/>
      </w:tblGrid>
      <w:tr w:rsidRPr="00641B50" w:rsidR="004B48DE" w:rsidTr="41E48F88" w14:paraId="42D3C7E3" w14:textId="77777777">
        <w:trPr>
          <w:gridAfter w:val="1"/>
          <w:wAfter w:w="13" w:type="dxa"/>
          <w:cantSplit/>
          <w:trHeight w:val="585"/>
        </w:trPr>
        <w:tc>
          <w:tcPr>
            <w:tcW w:w="10962" w:type="dxa"/>
            <w:gridSpan w:val="23"/>
            <w:tcBorders>
              <w:top w:val="double" w:color="auto" w:sz="6" w:space="0"/>
              <w:left w:val="double" w:color="auto" w:sz="6" w:space="0"/>
              <w:bottom w:val="nil"/>
              <w:right w:val="double" w:color="auto" w:sz="6" w:space="0"/>
            </w:tcBorders>
            <w:tcMar/>
          </w:tcPr>
          <w:p w:rsidR="00BA2A47" w:rsidP="00BA2A47" w:rsidRDefault="00010389" w14:paraId="7266D34E" w14:textId="77777777">
            <w:pPr>
              <w:pStyle w:val="Head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General I</w:t>
            </w:r>
            <w:r w:rsidRPr="00BA2A47" w:rsidR="00BA2A47">
              <w:rPr>
                <w:rFonts w:ascii="Calibri" w:hAnsi="Calibri"/>
                <w:b/>
                <w:sz w:val="18"/>
                <w:szCs w:val="18"/>
              </w:rPr>
              <w:t>nstructions</w:t>
            </w:r>
          </w:p>
          <w:p w:rsidRPr="00C711E5" w:rsidR="004B48DE" w:rsidP="007D4533" w:rsidRDefault="00010389" w14:paraId="6DC53D76" w14:textId="5C6EA14C">
            <w:pPr>
              <w:pStyle w:val="Header"/>
              <w:rPr>
                <w:rFonts w:ascii="Calibri" w:hAnsi="Calibri" w:cs="Calibri"/>
                <w:sz w:val="18"/>
                <w:szCs w:val="18"/>
              </w:rPr>
            </w:pPr>
            <w:r w:rsidRPr="007D4533">
              <w:rPr>
                <w:rFonts w:ascii="Calibri" w:hAnsi="Calibri"/>
                <w:sz w:val="18"/>
                <w:szCs w:val="18"/>
              </w:rPr>
              <w:t>R</w:t>
            </w:r>
            <w:r w:rsidRPr="007D4533" w:rsidR="0039777C">
              <w:rPr>
                <w:rFonts w:ascii="Calibri" w:hAnsi="Calibri" w:cs="Calibri"/>
                <w:sz w:val="18"/>
                <w:szCs w:val="18"/>
              </w:rPr>
              <w:t xml:space="preserve">eturn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 xml:space="preserve">the completed form </w:t>
            </w:r>
            <w:r w:rsidRPr="007D4533" w:rsidR="0039777C">
              <w:rPr>
                <w:rFonts w:ascii="Calibri" w:hAnsi="Calibri" w:cs="Calibri"/>
                <w:sz w:val="18"/>
                <w:szCs w:val="18"/>
              </w:rPr>
              <w:t xml:space="preserve">to </w:t>
            </w:r>
            <w:r w:rsidRPr="007D4533" w:rsidR="007D4533">
              <w:rPr>
                <w:rFonts w:ascii="Calibri" w:hAnsi="Calibri" w:cs="Calibri"/>
                <w:sz w:val="18"/>
                <w:szCs w:val="18"/>
              </w:rPr>
              <w:t>ORED Fiscal Operations</w:t>
            </w:r>
            <w:r w:rsidRPr="007D4533" w:rsidR="0039777C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7D4533" w:rsidR="0039777C">
              <w:rPr>
                <w:rFonts w:asciiTheme="minorHAnsi" w:hAnsiTheme="minorHAnsi" w:cstheme="minorHAnsi"/>
                <w:sz w:val="18"/>
                <w:szCs w:val="18"/>
              </w:rPr>
              <w:t xml:space="preserve">at </w:t>
            </w:r>
            <w:hyperlink w:history="1" r:id="rId8">
              <w:r w:rsidRPr="007D4533" w:rsidR="007D4533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ored-fiscalops@uidaho.edu</w:t>
              </w:r>
            </w:hyperlink>
            <w:r w:rsidR="007D453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7D4533" w:rsidR="0039777C"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Pr="007D4533" w:rsidR="0039777C">
              <w:rPr>
                <w:rFonts w:ascii="Calibri" w:hAnsi="Calibri" w:cs="Calibri"/>
                <w:sz w:val="18"/>
                <w:szCs w:val="18"/>
              </w:rPr>
              <w:t xml:space="preserve">0 days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>after</w:t>
            </w:r>
            <w:r w:rsidRPr="007D4533" w:rsidR="0039777C">
              <w:rPr>
                <w:rFonts w:ascii="Calibri" w:hAnsi="Calibri" w:cs="Calibri"/>
                <w:sz w:val="18"/>
                <w:szCs w:val="18"/>
              </w:rPr>
              <w:t xml:space="preserve"> the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>award’s end date.</w:t>
            </w:r>
          </w:p>
        </w:tc>
      </w:tr>
      <w:tr w:rsidRPr="00641B50" w:rsidR="000916F8" w:rsidTr="41E48F88" w14:paraId="2CBC993F" w14:textId="77777777">
        <w:trPr>
          <w:gridAfter w:val="1"/>
          <w:wAfter w:w="13" w:type="dxa"/>
          <w:cantSplit/>
          <w:trHeight w:val="576"/>
        </w:trPr>
        <w:tc>
          <w:tcPr>
            <w:tcW w:w="6394" w:type="dxa"/>
            <w:gridSpan w:val="10"/>
            <w:tcBorders>
              <w:top w:val="single" w:color="auto" w:sz="6" w:space="0"/>
              <w:left w:val="double" w:color="auto" w:sz="6" w:space="0"/>
              <w:bottom w:val="single" w:color="auto" w:sz="6" w:space="0"/>
              <w:right w:val="nil"/>
            </w:tcBorders>
            <w:tcMar/>
          </w:tcPr>
          <w:p w:rsidRPr="00AB6CA5" w:rsidR="000916F8" w:rsidP="00492B50" w:rsidRDefault="000916F8" w14:paraId="51A81838" w14:textId="77777777">
            <w:pPr>
              <w:rPr>
                <w:rFonts w:ascii="Calibri" w:hAnsi="Calibri"/>
                <w:sz w:val="18"/>
                <w:szCs w:val="18"/>
              </w:rPr>
            </w:pPr>
            <w:r w:rsidRPr="00AB6CA5">
              <w:rPr>
                <w:rFonts w:ascii="Calibri" w:hAnsi="Calibri"/>
                <w:b/>
                <w:sz w:val="18"/>
                <w:szCs w:val="18"/>
              </w:rPr>
              <w:t>Name of Principal Investigator</w:t>
            </w:r>
          </w:p>
          <w:p w:rsidRPr="00AB6CA5" w:rsidR="000916F8" w:rsidP="00492B50" w:rsidRDefault="000916F8" w14:paraId="38B6047F" w14:textId="4D9B736A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568" w:type="dxa"/>
            <w:gridSpan w:val="1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double" w:color="auto" w:sz="6" w:space="0"/>
            </w:tcBorders>
            <w:tcMar/>
          </w:tcPr>
          <w:p w:rsidRPr="00ED618A" w:rsidR="00BA2A47" w:rsidP="00492B50" w:rsidRDefault="000916F8" w14:paraId="39D7420C" w14:textId="77777777">
            <w:pPr>
              <w:rPr>
                <w:rFonts w:ascii="Calibri" w:hAnsi="Calibri"/>
                <w:sz w:val="18"/>
                <w:szCs w:val="18"/>
              </w:rPr>
            </w:pPr>
            <w:r w:rsidRPr="00ED618A">
              <w:rPr>
                <w:rFonts w:ascii="Calibri" w:hAnsi="Calibri"/>
                <w:b/>
                <w:sz w:val="18"/>
                <w:szCs w:val="18"/>
              </w:rPr>
              <w:t>Department</w:t>
            </w:r>
            <w:bookmarkStart w:name="Text4" w:id="0"/>
          </w:p>
          <w:bookmarkEnd w:id="0"/>
          <w:p w:rsidRPr="00641B50" w:rsidR="000916F8" w:rsidP="00492B50" w:rsidRDefault="000916F8" w14:paraId="120D8BE5" w14:textId="794C4E88">
            <w:pPr>
              <w:rPr>
                <w:rFonts w:ascii="Calibri" w:hAnsi="Calibri"/>
                <w:sz w:val="16"/>
              </w:rPr>
            </w:pPr>
          </w:p>
        </w:tc>
      </w:tr>
      <w:tr w:rsidRPr="00641B50" w:rsidR="00B32780" w:rsidTr="41E48F88" w14:paraId="14D8B35F" w14:textId="77777777">
        <w:trPr>
          <w:gridAfter w:val="1"/>
          <w:wAfter w:w="13" w:type="dxa"/>
          <w:cantSplit/>
          <w:trHeight w:val="600"/>
        </w:trPr>
        <w:tc>
          <w:tcPr>
            <w:tcW w:w="6394" w:type="dxa"/>
            <w:gridSpan w:val="10"/>
            <w:tcBorders>
              <w:top w:val="single" w:color="auto" w:sz="6" w:space="0"/>
              <w:left w:val="double" w:color="auto" w:sz="6" w:space="0"/>
              <w:bottom w:val="double" w:color="auto" w:sz="6" w:space="0"/>
              <w:right w:val="single" w:color="auto" w:sz="4" w:space="0"/>
            </w:tcBorders>
            <w:tcMar/>
          </w:tcPr>
          <w:p w:rsidR="00B32780" w:rsidP="00492B50" w:rsidRDefault="00A52105" w14:paraId="5A4FE38C" w14:textId="77777777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roposal Title</w:t>
            </w:r>
          </w:p>
          <w:p w:rsidRPr="00AB6CA5" w:rsidR="00B32780" w:rsidP="00B32780" w:rsidRDefault="00B32780" w14:paraId="45D94DA6" w14:textId="026C68B8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568" w:type="dxa"/>
            <w:gridSpan w:val="13"/>
            <w:tcBorders>
              <w:top w:val="single" w:color="auto" w:sz="6" w:space="0"/>
              <w:left w:val="single" w:color="auto" w:sz="4" w:space="0"/>
              <w:bottom w:val="double" w:color="auto" w:sz="6" w:space="0"/>
              <w:right w:val="double" w:color="auto" w:sz="6" w:space="0"/>
            </w:tcBorders>
            <w:tcMar/>
          </w:tcPr>
          <w:p w:rsidR="00B32780" w:rsidP="00B32780" w:rsidRDefault="00A61C47" w14:paraId="3C84A056" w14:textId="4AB1CA0B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Award</w:t>
            </w:r>
            <w:r w:rsidR="00B32780">
              <w:rPr>
                <w:rFonts w:ascii="Calibri" w:hAnsi="Calibri"/>
                <w:b/>
                <w:sz w:val="18"/>
                <w:szCs w:val="18"/>
              </w:rPr>
              <w:t xml:space="preserve"> Period</w:t>
            </w:r>
          </w:p>
          <w:p w:rsidRPr="00AB6CA5" w:rsidR="00B32780" w:rsidP="00B32780" w:rsidRDefault="00B32780" w14:paraId="4707E493" w14:textId="5AE9565B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Pr="00641B50" w:rsidR="001425A5" w:rsidTr="41E48F88" w14:paraId="5E5E0BCF" w14:textId="77777777">
        <w:trPr>
          <w:gridAfter w:val="1"/>
          <w:wAfter w:w="13" w:type="dxa"/>
          <w:cantSplit/>
          <w:trHeight w:val="1368"/>
        </w:trPr>
        <w:tc>
          <w:tcPr>
            <w:tcW w:w="10962" w:type="dxa"/>
            <w:gridSpan w:val="23"/>
            <w:tcBorders>
              <w:top w:val="nil"/>
              <w:left w:val="double" w:color="auto" w:sz="6" w:space="0"/>
              <w:bottom w:val="double" w:color="auto" w:sz="6" w:space="0"/>
              <w:right w:val="double" w:color="auto" w:sz="6" w:space="0"/>
            </w:tcBorders>
            <w:tcMar/>
          </w:tcPr>
          <w:p w:rsidRPr="00B32780" w:rsidR="001425A5" w:rsidP="00007629" w:rsidRDefault="001425A5" w14:paraId="5C2B4949" w14:textId="26CE8065">
            <w:pPr>
              <w:spacing w:after="120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ORED Funds*</w:t>
            </w:r>
          </w:p>
          <w:tbl>
            <w:tblPr>
              <w:tblW w:w="0" w:type="auto"/>
              <w:tblBorders>
                <w:top w:val="single" w:color="000000" w:sz="4" w:space="0"/>
                <w:left w:val="single" w:color="000000" w:sz="4" w:space="0"/>
                <w:bottom w:val="single" w:color="000000" w:sz="4" w:space="0"/>
                <w:right w:val="single" w:color="000000" w:sz="4" w:space="0"/>
                <w:insideH w:val="single" w:color="000000" w:sz="4" w:space="0"/>
                <w:insideV w:val="single" w:color="000000" w:sz="4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14"/>
              <w:gridCol w:w="2387"/>
              <w:gridCol w:w="2542"/>
            </w:tblGrid>
            <w:tr w:rsidRPr="00C711E5" w:rsidR="001425A5" w:rsidTr="000A19B4" w14:paraId="2B3CBEBE" w14:textId="07CD63DC">
              <w:trPr>
                <w:trHeight w:val="251"/>
              </w:trPr>
              <w:tc>
                <w:tcPr>
                  <w:tcW w:w="2314" w:type="dxa"/>
                  <w:shd w:val="clear" w:color="auto" w:fill="auto"/>
                </w:tcPr>
                <w:p w:rsidRPr="00C711E5" w:rsidR="001425A5" w:rsidP="0005465B" w:rsidRDefault="001425A5" w14:paraId="03A760BF" w14:textId="0BA604BD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>Index</w:t>
                  </w:r>
                  <w:r w:rsidRPr="00C711E5">
                    <w:rPr>
                      <w:rFonts w:ascii="Calibri" w:hAnsi="Calibri"/>
                      <w:b/>
                      <w:sz w:val="18"/>
                      <w:szCs w:val="18"/>
                    </w:rPr>
                    <w:t xml:space="preserve"> Number</w:t>
                  </w:r>
                </w:p>
              </w:tc>
              <w:tc>
                <w:tcPr>
                  <w:tcW w:w="2387" w:type="dxa"/>
                  <w:shd w:val="clear" w:color="auto" w:fill="auto"/>
                </w:tcPr>
                <w:p w:rsidRPr="00C711E5" w:rsidR="001425A5" w:rsidP="0005465B" w:rsidRDefault="001425A5" w14:paraId="47373017" w14:textId="401D9646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  <w:r w:rsidRPr="00C711E5">
                    <w:rPr>
                      <w:rFonts w:ascii="Calibri" w:hAnsi="Calibri"/>
                      <w:b/>
                      <w:sz w:val="18"/>
                      <w:szCs w:val="18"/>
                    </w:rPr>
                    <w:t>Amount</w:t>
                  </w: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 xml:space="preserve"> Awarded </w:t>
                  </w:r>
                </w:p>
              </w:tc>
              <w:tc>
                <w:tcPr>
                  <w:tcW w:w="2542" w:type="dxa"/>
                </w:tcPr>
                <w:p w:rsidRPr="00C711E5" w:rsidR="000A19B4" w:rsidP="0005465B" w:rsidRDefault="001425A5" w14:paraId="6D7C95BB" w14:textId="4C88E968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 xml:space="preserve">Amount </w:t>
                  </w:r>
                  <w:r w:rsidR="000A19B4">
                    <w:rPr>
                      <w:rFonts w:ascii="Calibri" w:hAnsi="Calibri"/>
                      <w:b/>
                      <w:sz w:val="18"/>
                      <w:szCs w:val="18"/>
                    </w:rPr>
                    <w:t>Expensed</w:t>
                  </w:r>
                </w:p>
              </w:tc>
            </w:tr>
            <w:tr w:rsidRPr="00C711E5" w:rsidR="001425A5" w:rsidTr="000A19B4" w14:paraId="06BC9F79" w14:textId="5F892A95">
              <w:trPr>
                <w:trHeight w:val="235"/>
              </w:trPr>
              <w:tc>
                <w:tcPr>
                  <w:tcW w:w="2314" w:type="dxa"/>
                  <w:shd w:val="clear" w:color="auto" w:fill="auto"/>
                </w:tcPr>
                <w:p w:rsidRPr="00C711E5" w:rsidR="001425A5" w:rsidP="0005465B" w:rsidRDefault="001425A5" w14:paraId="546E5770" w14:textId="77777777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2387" w:type="dxa"/>
                  <w:shd w:val="clear" w:color="auto" w:fill="auto"/>
                </w:tcPr>
                <w:p w:rsidRPr="00C711E5" w:rsidR="001425A5" w:rsidP="0005465B" w:rsidRDefault="001425A5" w14:paraId="281D4A6A" w14:textId="77777777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  <w:r w:rsidRPr="00C711E5">
                    <w:rPr>
                      <w:rFonts w:ascii="Calibri" w:hAnsi="Calibri"/>
                      <w:b/>
                      <w:sz w:val="18"/>
                      <w:szCs w:val="18"/>
                    </w:rPr>
                    <w:t>$</w:t>
                  </w:r>
                </w:p>
              </w:tc>
              <w:tc>
                <w:tcPr>
                  <w:tcW w:w="2542" w:type="dxa"/>
                </w:tcPr>
                <w:p w:rsidRPr="00C711E5" w:rsidR="001425A5" w:rsidP="0005465B" w:rsidRDefault="001425A5" w14:paraId="2C337584" w14:textId="5FDEE88F">
                  <w:pPr>
                    <w:rPr>
                      <w:rFonts w:ascii="Calibri" w:hAnsi="Calibri"/>
                      <w:b/>
                      <w:sz w:val="18"/>
                      <w:szCs w:val="18"/>
                    </w:rPr>
                  </w:pP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>$</w:t>
                  </w:r>
                </w:p>
              </w:tc>
            </w:tr>
          </w:tbl>
          <w:p w:rsidR="001425A5" w:rsidP="0005465B" w:rsidRDefault="001425A5" w14:paraId="5C0857D7" w14:textId="7B2663EB">
            <w:pPr>
              <w:rPr>
                <w:rFonts w:ascii="Calibri" w:hAnsi="Calibri"/>
                <w:b/>
                <w:sz w:val="18"/>
                <w:szCs w:val="18"/>
              </w:rPr>
            </w:pPr>
          </w:p>
          <w:p w:rsidRPr="00DE5360" w:rsidR="001425A5" w:rsidP="007D4533" w:rsidRDefault="001425A5" w14:paraId="0D3EAC11" w14:textId="0B193A72">
            <w:pPr>
              <w:spacing w:after="120"/>
              <w:rPr>
                <w:rFonts w:ascii="Calibri" w:hAnsi="Calibri"/>
                <w:sz w:val="16"/>
                <w:szCs w:val="16"/>
              </w:rPr>
            </w:pPr>
            <w:r w:rsidRPr="00DE5360">
              <w:rPr>
                <w:rFonts w:ascii="Calibri" w:hAnsi="Calibri"/>
                <w:sz w:val="16"/>
                <w:szCs w:val="16"/>
              </w:rPr>
              <w:t>* Departmental Grant Administrators (DGAs) can provide assistance with these sections</w:t>
            </w:r>
          </w:p>
        </w:tc>
      </w:tr>
      <w:tr w:rsidRPr="00641B50" w:rsidR="00DE2A81" w:rsidTr="41E48F88" w14:paraId="00D65BFC" w14:textId="77777777">
        <w:trPr>
          <w:gridAfter w:val="1"/>
          <w:wAfter w:w="13" w:type="dxa"/>
          <w:cantSplit/>
          <w:trHeight w:val="9558"/>
        </w:trPr>
        <w:tc>
          <w:tcPr>
            <w:tcW w:w="10962" w:type="dxa"/>
            <w:gridSpan w:val="23"/>
            <w:tcBorders>
              <w:top w:val="nil"/>
              <w:left w:val="double" w:color="auto" w:sz="6" w:space="0"/>
              <w:bottom w:val="double" w:color="auto" w:sz="6" w:space="0"/>
              <w:right w:val="double" w:color="auto" w:sz="6" w:space="0"/>
            </w:tcBorders>
            <w:tcMar/>
          </w:tcPr>
          <w:p w:rsidR="00DE2A81" w:rsidP="00B06111" w:rsidRDefault="00B06111" w14:paraId="58F7E408" w14:textId="77777777">
            <w:pPr>
              <w:rPr>
                <w:rFonts w:ascii="Calibri" w:hAnsi="Calibri"/>
                <w:b/>
                <w:sz w:val="18"/>
                <w:szCs w:val="18"/>
              </w:rPr>
            </w:pPr>
            <w:r w:rsidRPr="41E48F88" w:rsidR="00B06111">
              <w:rPr>
                <w:rFonts w:ascii="Calibri" w:hAnsi="Calibri"/>
                <w:b w:val="1"/>
                <w:bCs w:val="1"/>
                <w:sz w:val="18"/>
                <w:szCs w:val="18"/>
              </w:rPr>
              <w:t xml:space="preserve">Explain </w:t>
            </w:r>
            <w:r w:rsidRPr="41E48F88" w:rsidR="003F7E83">
              <w:rPr>
                <w:rFonts w:ascii="Calibri" w:hAnsi="Calibri"/>
                <w:b w:val="1"/>
                <w:bCs w:val="1"/>
                <w:sz w:val="18"/>
                <w:szCs w:val="18"/>
              </w:rPr>
              <w:t>Award Outcomes</w:t>
            </w:r>
          </w:p>
          <w:p w:rsidRPr="00456624" w:rsidR="00456624" w:rsidP="00456624" w:rsidRDefault="00456624" w14:paraId="05E732D6" w14:textId="080656A5">
            <w:pPr/>
            <w:r w:rsidRPr="41E48F88" w:rsidR="3607A9BC">
              <w:rPr>
                <w:rFonts w:ascii="Calibri" w:hAnsi="Calibri" w:eastAsia="Calibri" w:cs="Calibri"/>
                <w:noProof w:val="0"/>
                <w:sz w:val="18"/>
                <w:szCs w:val="18"/>
                <w:lang w:val="en-US"/>
              </w:rPr>
              <w:t xml:space="preserve">Briefly describe in the space provided below 1) the ways the award has supported research, scholarly and/or creative activities to date; 2) any </w:t>
            </w:r>
          </w:p>
          <w:p w:rsidRPr="00456624" w:rsidR="00456624" w:rsidP="00456624" w:rsidRDefault="00456624" w14:paraId="0B2D8065" w14:textId="7E6A8F2E">
            <w:pPr/>
            <w:r w:rsidRPr="41E48F88" w:rsidR="3607A9BC">
              <w:rPr>
                <w:rFonts w:ascii="Calibri" w:hAnsi="Calibri" w:eastAsia="Calibri" w:cs="Calibri"/>
                <w:noProof w:val="0"/>
                <w:sz w:val="18"/>
                <w:szCs w:val="18"/>
                <w:lang w:val="en-US"/>
              </w:rPr>
              <w:t xml:space="preserve">deviations (challenges and successes) from the original request; and 3) how the outcomes will further faculty and departmental research, </w:t>
            </w:r>
          </w:p>
          <w:p w:rsidRPr="00456624" w:rsidR="00456624" w:rsidP="00456624" w:rsidRDefault="00456624" w14:paraId="1FB5A47D" w14:textId="627E5E12">
            <w:pPr/>
            <w:r w:rsidRPr="41E48F88" w:rsidR="3607A9BC">
              <w:rPr>
                <w:rFonts w:ascii="Calibri" w:hAnsi="Calibri" w:eastAsia="Calibri" w:cs="Calibri"/>
                <w:noProof w:val="0"/>
                <w:sz w:val="18"/>
                <w:szCs w:val="18"/>
                <w:lang w:val="en-US"/>
              </w:rPr>
              <w:t>scholarly, and creative pursuits.</w:t>
            </w:r>
          </w:p>
          <w:p w:rsidRPr="00456624" w:rsidR="00456624" w:rsidP="41E48F88" w:rsidRDefault="00456624" w14:paraId="78D55C08" w14:textId="3C5ADA90">
            <w:pPr>
              <w:pStyle w:val="Normal"/>
              <w:rPr>
                <w:rFonts w:ascii="Arial" w:hAnsi="Arial" w:eastAsia="Times New Roman" w:cs="Times New Roman"/>
                <w:sz w:val="24"/>
                <w:szCs w:val="24"/>
              </w:rPr>
            </w:pPr>
          </w:p>
          <w:p w:rsidRPr="00456624" w:rsidR="00456624" w:rsidP="00456624" w:rsidRDefault="00456624" w14:paraId="107C86AE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182E4941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670B7896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1DD7E0DB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2ACFC078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455CA58D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76BC848D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03B92A10" w14:textId="29E701A3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223B283D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19D849C3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242E69C9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5C5EA04D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564D7B67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64EE7598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578CEA9A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2C01DEB5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73C38C84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06FE4D68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589C79CB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44550928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631BEF4B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2541DB40" w14:textId="374F989B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06901B83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72EACD0F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39D1CF96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6FA8540F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50460EB1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048F16E1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Pr="00456624" w:rsidR="00456624" w:rsidP="00456624" w:rsidRDefault="00456624" w14:paraId="016A0925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="00456624" w:rsidP="00456624" w:rsidRDefault="00456624" w14:paraId="2085FAD0" w14:textId="4BA4A7A9">
            <w:pPr>
              <w:rPr>
                <w:rFonts w:ascii="Calibri" w:hAnsi="Calibri"/>
                <w:sz w:val="18"/>
                <w:szCs w:val="18"/>
              </w:rPr>
            </w:pPr>
          </w:p>
          <w:p w:rsidR="00E0066F" w:rsidP="004436C6" w:rsidRDefault="00E0066F" w14:paraId="1A4D4226" w14:textId="16DC290D">
            <w:pPr>
              <w:tabs>
                <w:tab w:val="left" w:pos="9280"/>
              </w:tabs>
              <w:rPr>
                <w:rFonts w:ascii="Calibri" w:hAnsi="Calibri"/>
                <w:sz w:val="18"/>
                <w:szCs w:val="18"/>
              </w:rPr>
            </w:pPr>
          </w:p>
          <w:p w:rsidR="002F1D5D" w:rsidP="004436C6" w:rsidRDefault="002F1D5D" w14:paraId="171F9FBB" w14:textId="77777777">
            <w:pPr>
              <w:tabs>
                <w:tab w:val="left" w:pos="9280"/>
              </w:tabs>
              <w:rPr>
                <w:rFonts w:ascii="Calibri" w:hAnsi="Calibri"/>
                <w:sz w:val="18"/>
                <w:szCs w:val="18"/>
              </w:rPr>
            </w:pPr>
          </w:p>
          <w:p w:rsidRPr="00E0066F" w:rsidR="00E0066F" w:rsidP="00E0066F" w:rsidRDefault="00E0066F" w14:paraId="72C0CD4C" w14:textId="77777777">
            <w:pPr>
              <w:rPr>
                <w:rFonts w:ascii="Calibri" w:hAnsi="Calibri"/>
                <w:sz w:val="18"/>
                <w:szCs w:val="18"/>
              </w:rPr>
            </w:pPr>
          </w:p>
          <w:p w:rsidR="005D13F1" w:rsidP="00E0066F" w:rsidRDefault="005D13F1" w14:paraId="26BCA273" w14:textId="2A7D5D85">
            <w:pPr>
              <w:rPr>
                <w:rFonts w:ascii="Calibri" w:hAnsi="Calibri"/>
                <w:sz w:val="18"/>
                <w:szCs w:val="18"/>
              </w:rPr>
            </w:pPr>
          </w:p>
          <w:p w:rsidRPr="005D13F1" w:rsidR="0022767C" w:rsidP="005D13F1" w:rsidRDefault="0022767C" w14:paraId="26798EFC" w14:textId="77777777">
            <w:pPr>
              <w:rPr>
                <w:rFonts w:ascii="Calibri" w:hAnsi="Calibri"/>
                <w:sz w:val="18"/>
                <w:szCs w:val="18"/>
              </w:rPr>
            </w:pPr>
            <w:bookmarkStart w:name="_GoBack" w:id="1"/>
            <w:bookmarkEnd w:id="1"/>
          </w:p>
        </w:tc>
      </w:tr>
      <w:tr w:rsidRPr="00641B50" w:rsidR="0012501A" w:rsidTr="41E48F88" w14:paraId="56A4D03E" w14:textId="77777777">
        <w:trPr>
          <w:gridAfter w:val="1"/>
          <w:wAfter w:w="13" w:type="dxa"/>
          <w:cantSplit/>
          <w:trHeight w:val="255"/>
        </w:trPr>
        <w:tc>
          <w:tcPr>
            <w:tcW w:w="10962" w:type="dxa"/>
            <w:gridSpan w:val="23"/>
            <w:tcBorders>
              <w:top w:val="single" w:color="auto" w:sz="6" w:space="0"/>
              <w:left w:val="double" w:color="auto" w:sz="6" w:space="0"/>
              <w:bottom w:val="nil"/>
              <w:right w:val="double" w:color="auto" w:sz="6" w:space="0"/>
            </w:tcBorders>
            <w:shd w:val="clear" w:color="auto" w:fill="D0CECE" w:themeFill="background2" w:themeFillShade="E6"/>
            <w:tcMar/>
          </w:tcPr>
          <w:p w:rsidRPr="00AB6CA5" w:rsidR="00074E0D" w:rsidP="00370468" w:rsidRDefault="0012501A" w14:paraId="4589E862" w14:textId="2309E269">
            <w:pPr>
              <w:spacing w:before="60" w:after="60"/>
              <w:rPr>
                <w:rFonts w:ascii="Calibri" w:hAnsi="Calibri"/>
                <w:sz w:val="18"/>
                <w:szCs w:val="18"/>
              </w:rPr>
            </w:pPr>
            <w:r w:rsidRPr="00292851">
              <w:rPr>
                <w:rFonts w:ascii="Calibri" w:hAnsi="Calibri" w:cs="Calibri"/>
                <w:b/>
                <w:sz w:val="20"/>
                <w:szCs w:val="18"/>
              </w:rPr>
              <w:lastRenderedPageBreak/>
              <w:t>Specific Outcomes and Future Expectations for Research, Scholarly Activities and Student Involvement E</w:t>
            </w:r>
            <w:r w:rsidRPr="00292851" w:rsidR="005261E3">
              <w:rPr>
                <w:rFonts w:ascii="Calibri" w:hAnsi="Calibri" w:cs="Calibri"/>
                <w:b/>
                <w:sz w:val="20"/>
                <w:szCs w:val="18"/>
              </w:rPr>
              <w:t>nabled by this</w:t>
            </w:r>
            <w:r w:rsidRPr="00292851">
              <w:rPr>
                <w:rFonts w:ascii="Calibri" w:hAnsi="Calibri" w:cs="Calibri"/>
                <w:b/>
                <w:sz w:val="20"/>
                <w:szCs w:val="18"/>
              </w:rPr>
              <w:t xml:space="preserve"> Awar</w:t>
            </w:r>
            <w:r w:rsidR="003C1588">
              <w:rPr>
                <w:rFonts w:ascii="Calibri" w:hAnsi="Calibri" w:cs="Calibri"/>
                <w:b/>
                <w:sz w:val="20"/>
                <w:szCs w:val="18"/>
              </w:rPr>
              <w:t>d</w:t>
            </w:r>
          </w:p>
        </w:tc>
      </w:tr>
      <w:tr w:rsidRPr="00641B50" w:rsidR="0012501A" w:rsidTr="41E48F88" w14:paraId="1FC5CD59" w14:textId="77777777">
        <w:trPr>
          <w:gridAfter w:val="1"/>
          <w:wAfter w:w="13" w:type="dxa"/>
          <w:cantSplit/>
          <w:trHeight w:val="255"/>
        </w:trPr>
        <w:tc>
          <w:tcPr>
            <w:tcW w:w="10962" w:type="dxa"/>
            <w:gridSpan w:val="23"/>
            <w:tcBorders>
              <w:top w:val="single" w:color="auto" w:sz="6" w:space="0"/>
              <w:left w:val="double" w:color="auto" w:sz="6" w:space="0"/>
              <w:bottom w:val="single" w:color="auto" w:sz="6" w:space="0"/>
              <w:right w:val="double" w:color="auto" w:sz="6" w:space="0"/>
            </w:tcBorders>
            <w:shd w:val="clear" w:color="auto" w:fill="E7E6E6" w:themeFill="background2"/>
            <w:tcMar/>
          </w:tcPr>
          <w:p w:rsidRPr="00B02B0E" w:rsidR="0012501A" w:rsidP="00BD3AF7" w:rsidRDefault="00C04347" w14:paraId="0BD5AFCC" w14:textId="53CCA726">
            <w:pPr>
              <w:spacing w:after="40"/>
              <w:jc w:val="both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List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 peer reviewed journal articles</w:t>
            </w:r>
            <w:r>
              <w:rPr>
                <w:rFonts w:ascii="Calibri" w:hAnsi="Calibri"/>
                <w:sz w:val="18"/>
                <w:szCs w:val="18"/>
              </w:rPr>
              <w:t xml:space="preserve"> (J) (include full citation.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), </w:t>
            </w:r>
            <w:r>
              <w:rPr>
                <w:rFonts w:ascii="Calibri" w:hAnsi="Calibri"/>
                <w:sz w:val="18"/>
                <w:szCs w:val="18"/>
              </w:rPr>
              <w:t>a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bstracts (A), </w:t>
            </w:r>
            <w:r>
              <w:rPr>
                <w:rFonts w:ascii="Calibri" w:hAnsi="Calibri"/>
                <w:sz w:val="18"/>
                <w:szCs w:val="18"/>
              </w:rPr>
              <w:t>p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roceedings (P), </w:t>
            </w:r>
            <w:r>
              <w:rPr>
                <w:rFonts w:ascii="Calibri" w:hAnsi="Calibri"/>
                <w:sz w:val="18"/>
                <w:szCs w:val="18"/>
              </w:rPr>
              <w:t>p</w:t>
            </w:r>
            <w:r w:rsidRPr="0029479F">
              <w:rPr>
                <w:rFonts w:ascii="Calibri" w:hAnsi="Calibri"/>
                <w:sz w:val="18"/>
                <w:szCs w:val="18"/>
              </w:rPr>
              <w:t>resentations (P</w:t>
            </w:r>
            <w:r>
              <w:rPr>
                <w:rFonts w:ascii="Calibri" w:hAnsi="Calibri"/>
                <w:sz w:val="18"/>
                <w:szCs w:val="18"/>
              </w:rPr>
              <w:t>N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), </w:t>
            </w:r>
            <w:r>
              <w:rPr>
                <w:rFonts w:ascii="Calibri" w:hAnsi="Calibri"/>
                <w:sz w:val="18"/>
                <w:szCs w:val="18"/>
              </w:rPr>
              <w:t>b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ooks (B), </w:t>
            </w:r>
            <w:r>
              <w:rPr>
                <w:rFonts w:ascii="Calibri" w:hAnsi="Calibri"/>
                <w:sz w:val="18"/>
                <w:szCs w:val="18"/>
              </w:rPr>
              <w:t>p</w:t>
            </w:r>
            <w:r w:rsidRPr="0029479F">
              <w:rPr>
                <w:rFonts w:ascii="Calibri" w:hAnsi="Calibri"/>
                <w:sz w:val="18"/>
                <w:szCs w:val="18"/>
              </w:rPr>
              <w:t>atents (PT)</w:t>
            </w:r>
            <w:r>
              <w:rPr>
                <w:rFonts w:ascii="Calibri" w:hAnsi="Calibri"/>
                <w:sz w:val="18"/>
                <w:szCs w:val="18"/>
              </w:rPr>
              <w:t>,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 xml:space="preserve">awards (AD), </w:t>
            </w:r>
            <w:r w:rsidRPr="0029479F">
              <w:rPr>
                <w:rFonts w:ascii="Calibri" w:hAnsi="Calibri"/>
                <w:sz w:val="18"/>
                <w:szCs w:val="18"/>
              </w:rPr>
              <w:t>other scholarly works (O)</w:t>
            </w:r>
            <w:r>
              <w:rPr>
                <w:rFonts w:ascii="Calibri" w:hAnsi="Calibri"/>
                <w:sz w:val="18"/>
                <w:szCs w:val="18"/>
              </w:rPr>
              <w:t>, and creative activities (C)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>r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esulting </w:t>
            </w:r>
            <w:r>
              <w:rPr>
                <w:rFonts w:ascii="Calibri" w:hAnsi="Calibri"/>
                <w:sz w:val="18"/>
                <w:szCs w:val="18"/>
              </w:rPr>
              <w:t>from t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his </w:t>
            </w:r>
            <w:r>
              <w:rPr>
                <w:rFonts w:ascii="Calibri" w:hAnsi="Calibri"/>
                <w:sz w:val="18"/>
                <w:szCs w:val="18"/>
              </w:rPr>
              <w:t>award, and indicate the year this has been submitted/applied, accepted/awarded, and/or performed*</w:t>
            </w:r>
            <w:r w:rsidR="007350EE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C547B6" w:rsidR="007350EE">
              <w:rPr>
                <w:rFonts w:asciiTheme="minorHAnsi" w:hAnsiTheme="minorHAnsi" w:cstheme="minorHAnsi"/>
                <w:sz w:val="18"/>
                <w:szCs w:val="18"/>
              </w:rPr>
              <w:t xml:space="preserve">For projects supported by ORED, all investigators (faculty, staff or students) who give presentations, posters and/or publish work derived from projects that received any support from ORED’s RISE funding programs should include the following: </w:t>
            </w:r>
            <w:r w:rsidRPr="00C547B6" w:rsidR="007350EE">
              <w:rPr>
                <w:rFonts w:asciiTheme="minorHAnsi" w:hAnsiTheme="minorHAnsi" w:cstheme="minorHAnsi"/>
                <w:color w:val="2F5597"/>
                <w:sz w:val="18"/>
                <w:szCs w:val="18"/>
              </w:rPr>
              <w:t>This work was supported by the University of Idaho’s Office of Research and Economic Development.</w:t>
            </w:r>
          </w:p>
        </w:tc>
      </w:tr>
      <w:tr w:rsidRPr="00641B50" w:rsidR="00370468" w:rsidTr="41E48F88" w14:paraId="1144AD2B" w14:textId="77777777">
        <w:trPr>
          <w:gridAfter w:val="1"/>
          <w:wAfter w:w="13" w:type="dxa"/>
          <w:cantSplit/>
          <w:trHeight w:val="202"/>
        </w:trPr>
        <w:tc>
          <w:tcPr>
            <w:tcW w:w="6462" w:type="dxa"/>
            <w:gridSpan w:val="11"/>
            <w:tcBorders>
              <w:top w:val="single" w:color="auto" w:sz="6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tcMar/>
          </w:tcPr>
          <w:p w:rsidRPr="00306F02" w:rsidR="00370468" w:rsidP="00306F02" w:rsidRDefault="00370468" w14:paraId="1F02D3AF" w14:textId="0B998B71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Title</w:t>
            </w:r>
          </w:p>
        </w:tc>
        <w:tc>
          <w:tcPr>
            <w:tcW w:w="1260" w:type="dxa"/>
            <w:gridSpan w:val="5"/>
            <w:tcBorders>
              <w:top w:val="sing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tcMar/>
          </w:tcPr>
          <w:p w:rsidRPr="00306F02" w:rsidR="00370468" w:rsidP="00306F02" w:rsidRDefault="00370468" w14:paraId="4A7F9459" w14:textId="2D14986D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Initial Noted Above</w:t>
            </w:r>
          </w:p>
        </w:tc>
        <w:tc>
          <w:tcPr>
            <w:tcW w:w="108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tcMar/>
          </w:tcPr>
          <w:p w:rsidRPr="00306F02" w:rsidR="00370468" w:rsidP="00306F02" w:rsidRDefault="00370468" w14:paraId="1B6B07E1" w14:textId="63C62EDA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Submitted</w:t>
            </w:r>
            <w:r>
              <w:rPr>
                <w:rFonts w:ascii="Calibri" w:hAnsi="Calibri"/>
                <w:b/>
                <w:sz w:val="18"/>
                <w:szCs w:val="18"/>
              </w:rPr>
              <w:t>/Applied</w:t>
            </w:r>
          </w:p>
        </w:tc>
        <w:tc>
          <w:tcPr>
            <w:tcW w:w="108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6" w:space="0"/>
            </w:tcBorders>
            <w:shd w:val="clear" w:color="auto" w:fill="E7E6E6" w:themeFill="background2"/>
            <w:tcMar/>
          </w:tcPr>
          <w:p w:rsidRPr="00306F02" w:rsidR="00370468" w:rsidP="00306F02" w:rsidRDefault="00370468" w14:paraId="4790A356" w14:textId="0702CFA3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Accepted</w:t>
            </w:r>
            <w:r>
              <w:rPr>
                <w:rFonts w:ascii="Calibri" w:hAnsi="Calibri"/>
                <w:b/>
                <w:sz w:val="18"/>
                <w:szCs w:val="18"/>
              </w:rPr>
              <w:t>/Awarded</w:t>
            </w:r>
          </w:p>
        </w:tc>
        <w:tc>
          <w:tcPr>
            <w:tcW w:w="10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double" w:color="auto" w:sz="6" w:space="0"/>
            </w:tcBorders>
            <w:shd w:val="clear" w:color="auto" w:fill="E7E6E6" w:themeFill="background2"/>
            <w:tcMar/>
          </w:tcPr>
          <w:p w:rsidRPr="00306F02" w:rsidR="00370468" w:rsidP="00306F02" w:rsidRDefault="00370468" w14:paraId="3FAE000C" w14:textId="2AF479DD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erformed</w:t>
            </w:r>
          </w:p>
        </w:tc>
      </w:tr>
      <w:tr w:rsidRPr="00641B50" w:rsidR="00370468" w:rsidTr="41E48F88" w14:paraId="0F2AD447" w14:textId="77777777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11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62B5D56A" w14:textId="6B78F681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1.</w:t>
            </w:r>
          </w:p>
        </w:tc>
        <w:tc>
          <w:tcPr>
            <w:tcW w:w="126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74C93A31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66CA5F36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29479F" w:rsidR="00370468" w:rsidP="00635732" w:rsidRDefault="00370468" w14:paraId="684F3FF6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double" w:color="auto" w:sz="6" w:space="0"/>
            </w:tcBorders>
            <w:shd w:val="clear" w:color="auto" w:fill="auto"/>
            <w:tcMar/>
          </w:tcPr>
          <w:p w:rsidRPr="0029479F" w:rsidR="00370468" w:rsidP="00635732" w:rsidRDefault="00370468" w14:paraId="7CB38CBB" w14:textId="38171361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Pr="00641B50" w:rsidR="00370468" w:rsidTr="41E48F88" w14:paraId="7BF5A66B" w14:textId="77777777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11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532B8496" w14:textId="57322B60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.</w:t>
            </w:r>
          </w:p>
        </w:tc>
        <w:tc>
          <w:tcPr>
            <w:tcW w:w="126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478A578B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214D3C4D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29479F" w:rsidR="00370468" w:rsidP="00635732" w:rsidRDefault="00370468" w14:paraId="5C7CBACC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double" w:color="auto" w:sz="6" w:space="0"/>
            </w:tcBorders>
            <w:shd w:val="clear" w:color="auto" w:fill="auto"/>
            <w:tcMar/>
          </w:tcPr>
          <w:p w:rsidRPr="0029479F" w:rsidR="00370468" w:rsidP="00635732" w:rsidRDefault="00370468" w14:paraId="2B0F106B" w14:textId="7A279B46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Pr="00641B50" w:rsidR="00370468" w:rsidTr="41E48F88" w14:paraId="594B1E07" w14:textId="77777777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11"/>
            <w:tcBorders>
              <w:top w:val="single" w:color="auto" w:sz="4" w:space="0"/>
              <w:left w:val="double" w:color="auto" w:sz="6" w:space="0"/>
              <w:bottom w:val="nil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305C02E5" w14:textId="5226BA3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3.</w:t>
            </w:r>
          </w:p>
        </w:tc>
        <w:tc>
          <w:tcPr>
            <w:tcW w:w="1260" w:type="dxa"/>
            <w:gridSpan w:val="5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54E7D6B8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tcMar/>
          </w:tcPr>
          <w:p w:rsidRPr="0029479F" w:rsidR="00370468" w:rsidP="00635732" w:rsidRDefault="00370468" w14:paraId="5D252E47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color="auto" w:sz="6" w:space="0"/>
              <w:left w:val="single" w:color="auto" w:sz="4" w:space="0"/>
              <w:bottom w:val="nil"/>
              <w:right w:val="single" w:color="auto" w:sz="6" w:space="0"/>
            </w:tcBorders>
            <w:shd w:val="clear" w:color="auto" w:fill="auto"/>
            <w:tcMar/>
          </w:tcPr>
          <w:p w:rsidRPr="0029479F" w:rsidR="00370468" w:rsidP="00635732" w:rsidRDefault="00370468" w14:paraId="38E667C4" w14:textId="77777777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color="auto" w:sz="6" w:space="0"/>
              <w:left w:val="single" w:color="auto" w:sz="6" w:space="0"/>
              <w:bottom w:val="nil"/>
              <w:right w:val="double" w:color="auto" w:sz="6" w:space="0"/>
            </w:tcBorders>
            <w:shd w:val="clear" w:color="auto" w:fill="auto"/>
            <w:tcMar/>
          </w:tcPr>
          <w:p w:rsidRPr="0029479F" w:rsidR="00370468" w:rsidP="00635732" w:rsidRDefault="00370468" w14:paraId="766D4709" w14:textId="5BB7E559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Pr="00641B50" w:rsidR="000916F8" w:rsidTr="41E48F88" w14:paraId="5BAF8EFA" w14:textId="77777777">
        <w:trPr>
          <w:gridAfter w:val="1"/>
          <w:wAfter w:w="13" w:type="dxa"/>
          <w:cantSplit/>
          <w:trHeight w:val="207"/>
        </w:trPr>
        <w:tc>
          <w:tcPr>
            <w:tcW w:w="10962" w:type="dxa"/>
            <w:gridSpan w:val="23"/>
            <w:tcBorders>
              <w:top w:val="double" w:color="auto" w:sz="6" w:space="0"/>
              <w:left w:val="double" w:color="auto" w:sz="6" w:space="0"/>
              <w:bottom w:val="nil"/>
              <w:right w:val="double" w:color="auto" w:sz="6" w:space="0"/>
            </w:tcBorders>
            <w:shd w:val="clear" w:color="auto" w:fill="E7E6E6" w:themeFill="background2"/>
            <w:tcMar/>
          </w:tcPr>
          <w:p w:rsidRPr="00074E0D" w:rsidR="000916F8" w:rsidP="00635732" w:rsidRDefault="005261E3" w14:paraId="27CC1788" w14:textId="12052EE5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List 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Pr="00074E0D" w:rsidR="008C1639">
              <w:rPr>
                <w:rFonts w:asciiTheme="minorHAnsi" w:hAnsiTheme="minorHAnsi" w:cstheme="minorHAnsi"/>
                <w:sz w:val="18"/>
                <w:szCs w:val="18"/>
              </w:rPr>
              <w:t>ll extramural funding resulting from this aw</w:t>
            </w:r>
            <w:r w:rsidRPr="00074E0D" w:rsidR="000916F8">
              <w:rPr>
                <w:rFonts w:asciiTheme="minorHAnsi" w:hAnsiTheme="minorHAnsi" w:cstheme="minorHAnsi"/>
                <w:sz w:val="18"/>
                <w:szCs w:val="18"/>
              </w:rPr>
              <w:t>ard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Pr="00641B50" w:rsidR="00F81133" w:rsidTr="41E48F88" w14:paraId="58307F74" w14:textId="77777777">
        <w:trPr>
          <w:gridAfter w:val="1"/>
          <w:wAfter w:w="13" w:type="dxa"/>
          <w:cantSplit/>
          <w:trHeight w:val="540"/>
        </w:trPr>
        <w:tc>
          <w:tcPr>
            <w:tcW w:w="2669" w:type="dxa"/>
            <w:gridSpan w:val="2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F81133" w:rsidP="00F81133" w:rsidRDefault="00F81133" w14:paraId="790CED1A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Source of Support</w:t>
            </w:r>
          </w:p>
          <w:p w:rsidRPr="00074E0D" w:rsidR="00F81133" w:rsidP="00F81133" w:rsidRDefault="00F81133" w14:paraId="7FF0E7F1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(Granting Agency/Organization)</w:t>
            </w:r>
          </w:p>
        </w:tc>
        <w:tc>
          <w:tcPr>
            <w:tcW w:w="5503" w:type="dxa"/>
            <w:gridSpan w:val="1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F81133" w:rsidP="00492B50" w:rsidRDefault="00F81133" w14:paraId="57FEFF29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Project Title</w:t>
            </w:r>
          </w:p>
        </w:tc>
        <w:tc>
          <w:tcPr>
            <w:tcW w:w="11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F81133" w:rsidP="00492B50" w:rsidRDefault="00F81133" w14:paraId="6C8FB669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Amount of Award</w:t>
            </w:r>
          </w:p>
        </w:tc>
        <w:tc>
          <w:tcPr>
            <w:tcW w:w="162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074E0D" w:rsidR="00F81133" w:rsidP="00492B50" w:rsidRDefault="00F81133" w14:paraId="6055D746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Project Period Covered by Award</w:t>
            </w:r>
          </w:p>
        </w:tc>
      </w:tr>
      <w:tr w:rsidRPr="00641B50" w:rsidR="000916F8" w:rsidTr="41E48F88" w14:paraId="1D835C2C" w14:textId="77777777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color="auto" w:sz="4" w:space="0"/>
              <w:left w:val="doub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431F02CE" w14:textId="384DD5D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5503" w:type="dxa"/>
            <w:gridSpan w:val="15"/>
            <w:tcBorders>
              <w:top w:val="single" w:color="auto" w:sz="4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17BB82A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color="auto" w:sz="4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0F8F6CFA" w14:textId="76ECBF4C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color="auto" w:sz="4" w:space="0"/>
              <w:left w:val="single" w:color="auto" w:sz="6" w:space="0"/>
              <w:bottom w:val="nil"/>
              <w:right w:val="double" w:color="auto" w:sz="6" w:space="0"/>
            </w:tcBorders>
            <w:tcMar/>
          </w:tcPr>
          <w:p w:rsidRPr="00074E0D" w:rsidR="000916F8" w:rsidP="00492B50" w:rsidRDefault="000916F8" w14:paraId="0C546A6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0916F8" w:rsidTr="41E48F88" w14:paraId="5ACC2C69" w14:textId="77777777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color="auto" w:sz="6" w:space="0"/>
              <w:left w:val="doub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19C7D63D" w14:textId="276E060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5503" w:type="dxa"/>
            <w:gridSpan w:val="15"/>
            <w:tcBorders>
              <w:top w:val="single" w:color="auto" w:sz="6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2272AC0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color="auto" w:sz="6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243ED93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color="auto" w:sz="6" w:space="0"/>
              <w:left w:val="single" w:color="auto" w:sz="6" w:space="0"/>
              <w:bottom w:val="nil"/>
              <w:right w:val="double" w:color="auto" w:sz="6" w:space="0"/>
            </w:tcBorders>
            <w:tcMar/>
          </w:tcPr>
          <w:p w:rsidRPr="00074E0D" w:rsidR="000916F8" w:rsidP="00492B50" w:rsidRDefault="000916F8" w14:paraId="1A200E2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0916F8" w:rsidTr="41E48F88" w14:paraId="5DE2FF69" w14:textId="77777777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color="auto" w:sz="6" w:space="0"/>
              <w:left w:val="double" w:color="auto" w:sz="6" w:space="0"/>
              <w:bottom w:val="double" w:color="auto" w:sz="6" w:space="0"/>
              <w:right w:val="nil"/>
            </w:tcBorders>
            <w:tcMar/>
          </w:tcPr>
          <w:p w:rsidRPr="00074E0D" w:rsidR="000916F8" w:rsidP="00492B50" w:rsidRDefault="000916F8" w14:paraId="0E8E55F0" w14:textId="6B7A220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5503" w:type="dxa"/>
            <w:gridSpan w:val="15"/>
            <w:tcBorders>
              <w:top w:val="single" w:color="auto" w:sz="6" w:space="0"/>
              <w:left w:val="single" w:color="auto" w:sz="6" w:space="0"/>
              <w:bottom w:val="double" w:color="auto" w:sz="6" w:space="0"/>
              <w:right w:val="nil"/>
            </w:tcBorders>
            <w:tcMar/>
          </w:tcPr>
          <w:p w:rsidRPr="00074E0D" w:rsidR="000916F8" w:rsidP="00492B50" w:rsidRDefault="000916F8" w14:paraId="0583835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color="auto" w:sz="6" w:space="0"/>
              <w:left w:val="single" w:color="auto" w:sz="6" w:space="0"/>
              <w:bottom w:val="double" w:color="auto" w:sz="6" w:space="0"/>
              <w:right w:val="nil"/>
            </w:tcBorders>
            <w:tcMar/>
          </w:tcPr>
          <w:p w:rsidRPr="00074E0D" w:rsidR="000916F8" w:rsidP="00492B50" w:rsidRDefault="000916F8" w14:paraId="2152B8C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color="auto" w:sz="6" w:space="0"/>
              <w:left w:val="single" w:color="auto" w:sz="6" w:space="0"/>
              <w:bottom w:val="double" w:color="auto" w:sz="6" w:space="0"/>
              <w:right w:val="double" w:color="auto" w:sz="6" w:space="0"/>
            </w:tcBorders>
            <w:tcMar/>
          </w:tcPr>
          <w:p w:rsidRPr="00074E0D" w:rsidR="000916F8" w:rsidP="00492B50" w:rsidRDefault="000916F8" w14:paraId="7D87CD7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0916F8" w:rsidTr="41E48F88" w14:paraId="45ECF6A5" w14:textId="77777777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23"/>
            <w:tcBorders>
              <w:top w:val="double" w:color="auto" w:sz="6" w:space="0"/>
              <w:left w:val="double" w:color="auto" w:sz="6" w:space="0"/>
              <w:bottom w:val="single" w:color="auto" w:sz="4" w:space="0"/>
              <w:right w:val="double" w:color="auto" w:sz="6" w:space="0"/>
            </w:tcBorders>
            <w:shd w:val="clear" w:color="auto" w:fill="E7E6E6" w:themeFill="background2"/>
            <w:tcMar/>
          </w:tcPr>
          <w:p w:rsidRPr="005261E3" w:rsidR="000916F8" w:rsidP="00635732" w:rsidRDefault="005261E3" w14:paraId="686D589A" w14:textId="4568E20C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5261E3">
              <w:rPr>
                <w:rFonts w:asciiTheme="minorHAnsi" w:hAnsiTheme="minorHAnsi" w:cstheme="minorHAnsi"/>
                <w:sz w:val="18"/>
                <w:szCs w:val="18"/>
              </w:rPr>
              <w:t>List</w:t>
            </w:r>
            <w:r w:rsidRPr="005261E3"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all pending grant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proposal</w:t>
            </w:r>
            <w:r w:rsidRPr="005261E3" w:rsidR="008C1639">
              <w:rPr>
                <w:rFonts w:asciiTheme="minorHAnsi" w:hAnsiTheme="minorHAnsi" w:cstheme="minorHAnsi"/>
                <w:sz w:val="18"/>
                <w:szCs w:val="18"/>
              </w:rPr>
              <w:t>s resulting from this aw</w:t>
            </w:r>
            <w:r w:rsidRPr="005261E3" w:rsidR="000916F8">
              <w:rPr>
                <w:rFonts w:asciiTheme="minorHAnsi" w:hAnsiTheme="minorHAnsi" w:cstheme="minorHAnsi"/>
                <w:sz w:val="18"/>
                <w:szCs w:val="18"/>
              </w:rPr>
              <w:t>ard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Pr="00641B50" w:rsidR="000916F8" w:rsidTr="41E48F88" w14:paraId="220F69BD" w14:textId="77777777">
        <w:trPr>
          <w:cantSplit/>
          <w:trHeight w:val="738"/>
        </w:trPr>
        <w:tc>
          <w:tcPr>
            <w:tcW w:w="2682" w:type="dxa"/>
            <w:gridSpan w:val="3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tcMar/>
          </w:tcPr>
          <w:p w:rsidRPr="002B1321" w:rsidR="000916F8" w:rsidP="002B1321" w:rsidRDefault="000916F8" w14:paraId="2EBEE498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Source of Support</w:t>
            </w:r>
          </w:p>
          <w:p w:rsidRPr="002B1321" w:rsidR="000916F8" w:rsidP="001856EA" w:rsidRDefault="000916F8" w14:paraId="6C546E16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(Agency</w:t>
            </w:r>
            <w:r w:rsidRPr="002B1321" w:rsidR="001856EA">
              <w:rPr>
                <w:rFonts w:asciiTheme="minorHAnsi" w:hAnsiTheme="minorHAnsi" w:cstheme="minorHAnsi"/>
                <w:b/>
                <w:sz w:val="18"/>
                <w:szCs w:val="18"/>
              </w:rPr>
              <w:t>/Organization</w:t>
            </w: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4513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2B1321" w:rsidR="000916F8" w:rsidP="00492B50" w:rsidRDefault="000916F8" w14:paraId="7E103E25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Project Title</w:t>
            </w:r>
          </w:p>
        </w:tc>
        <w:tc>
          <w:tcPr>
            <w:tcW w:w="125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2B1321" w:rsidR="000916F8" w:rsidP="00492B50" w:rsidRDefault="000916F8" w14:paraId="502D10E5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Amount of</w:t>
            </w:r>
          </w:p>
          <w:p w:rsidRPr="002B1321" w:rsidR="000916F8" w:rsidP="00492B50" w:rsidRDefault="0034489E" w14:paraId="6BEDF9FB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Anticipated </w:t>
            </w:r>
            <w:r w:rsidRPr="002B1321" w:rsidR="000916F8">
              <w:rPr>
                <w:rFonts w:asciiTheme="minorHAnsi" w:hAnsiTheme="minorHAnsi" w:cstheme="minorHAnsi"/>
                <w:b/>
                <w:sz w:val="18"/>
                <w:szCs w:val="18"/>
              </w:rPr>
              <w:t>Award</w:t>
            </w:r>
          </w:p>
        </w:tc>
        <w:tc>
          <w:tcPr>
            <w:tcW w:w="111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2B1321" w:rsidR="000916F8" w:rsidP="003C4B1A" w:rsidRDefault="000916F8" w14:paraId="239BF564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Expected</w:t>
            </w:r>
          </w:p>
          <w:p w:rsidRPr="002B1321" w:rsidR="000916F8" w:rsidP="0034489E" w:rsidRDefault="000916F8" w14:paraId="3121C3B0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Date of</w:t>
            </w:r>
          </w:p>
          <w:p w:rsidRPr="002B1321" w:rsidR="000916F8" w:rsidP="0034489E" w:rsidRDefault="0034489E" w14:paraId="775CFFEA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Submission</w:t>
            </w:r>
          </w:p>
        </w:tc>
        <w:tc>
          <w:tcPr>
            <w:tcW w:w="140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tcMar/>
          </w:tcPr>
          <w:p w:rsidRPr="002B1321" w:rsidR="000916F8" w:rsidP="00492B50" w:rsidRDefault="0034489E" w14:paraId="45D2B110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Proposed Project </w:t>
            </w:r>
            <w:r w:rsidRPr="002B1321" w:rsidR="000916F8">
              <w:rPr>
                <w:rFonts w:asciiTheme="minorHAnsi" w:hAnsiTheme="minorHAnsi" w:cstheme="minorHAnsi"/>
                <w:b/>
                <w:sz w:val="18"/>
                <w:szCs w:val="18"/>
              </w:rPr>
              <w:t>Period</w:t>
            </w:r>
          </w:p>
          <w:p w:rsidRPr="002B1321" w:rsidR="000916F8" w:rsidP="00492B50" w:rsidRDefault="000916F8" w14:paraId="3EDF92CC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Pr="00641B50" w:rsidR="000916F8" w:rsidTr="41E48F88" w14:paraId="04229CC0" w14:textId="77777777">
        <w:trPr>
          <w:cantSplit/>
          <w:trHeight w:val="331"/>
        </w:trPr>
        <w:tc>
          <w:tcPr>
            <w:tcW w:w="2682" w:type="dxa"/>
            <w:gridSpan w:val="3"/>
            <w:tcBorders>
              <w:top w:val="single" w:color="auto" w:sz="4" w:space="0"/>
              <w:left w:val="double" w:color="auto" w:sz="6" w:space="0"/>
              <w:bottom w:val="nil"/>
              <w:right w:val="nil"/>
            </w:tcBorders>
            <w:tcMar/>
          </w:tcPr>
          <w:p w:rsidRPr="00074E0D" w:rsidR="0043451E" w:rsidP="00492B50" w:rsidRDefault="000916F8" w14:paraId="0684237E" w14:textId="37034B8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4513" w:type="dxa"/>
            <w:gridSpan w:val="11"/>
            <w:tcBorders>
              <w:top w:val="single" w:color="auto" w:sz="4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1652504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55" w:type="dxa"/>
            <w:gridSpan w:val="4"/>
            <w:tcBorders>
              <w:top w:val="single" w:color="auto" w:sz="4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6EDF3DF0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17" w:type="dxa"/>
            <w:gridSpan w:val="3"/>
            <w:tcBorders>
              <w:top w:val="single" w:color="auto" w:sz="4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0558013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color="auto" w:sz="4" w:space="0"/>
              <w:left w:val="single" w:color="auto" w:sz="6" w:space="0"/>
              <w:bottom w:val="nil"/>
              <w:right w:val="double" w:color="auto" w:sz="6" w:space="0"/>
            </w:tcBorders>
            <w:tcMar/>
          </w:tcPr>
          <w:p w:rsidRPr="00074E0D" w:rsidR="000916F8" w:rsidP="00492B50" w:rsidRDefault="000916F8" w14:paraId="1C33A3E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533D99" w:rsidTr="41E48F88" w14:paraId="63DE2587" w14:textId="77777777">
        <w:trPr>
          <w:cantSplit/>
          <w:trHeight w:val="331"/>
        </w:trPr>
        <w:tc>
          <w:tcPr>
            <w:tcW w:w="2682" w:type="dxa"/>
            <w:gridSpan w:val="3"/>
            <w:tcBorders>
              <w:top w:val="single" w:color="auto" w:sz="4" w:space="0"/>
              <w:left w:val="double" w:color="auto" w:sz="6" w:space="0"/>
              <w:bottom w:val="nil"/>
              <w:right w:val="nil"/>
            </w:tcBorders>
            <w:tcMar/>
          </w:tcPr>
          <w:p w:rsidRPr="00074E0D" w:rsidR="00533D99" w:rsidP="00492B50" w:rsidRDefault="00533D99" w14:paraId="4EBD530A" w14:textId="12E9802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4513" w:type="dxa"/>
            <w:gridSpan w:val="11"/>
            <w:tcBorders>
              <w:top w:val="single" w:color="auto" w:sz="4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533D99" w:rsidP="00492B50" w:rsidRDefault="00533D99" w14:paraId="50277FD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55" w:type="dxa"/>
            <w:gridSpan w:val="4"/>
            <w:tcBorders>
              <w:top w:val="single" w:color="auto" w:sz="4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533D99" w:rsidP="00492B50" w:rsidRDefault="00533D99" w14:paraId="166174A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17" w:type="dxa"/>
            <w:gridSpan w:val="3"/>
            <w:tcBorders>
              <w:top w:val="single" w:color="auto" w:sz="4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533D99" w:rsidP="00492B50" w:rsidRDefault="00533D99" w14:paraId="33C571C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color="auto" w:sz="4" w:space="0"/>
              <w:left w:val="single" w:color="auto" w:sz="6" w:space="0"/>
              <w:bottom w:val="nil"/>
              <w:right w:val="double" w:color="auto" w:sz="6" w:space="0"/>
            </w:tcBorders>
            <w:tcMar/>
          </w:tcPr>
          <w:p w:rsidRPr="00074E0D" w:rsidR="00533D99" w:rsidP="00492B50" w:rsidRDefault="00533D99" w14:paraId="38A9C45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0916F8" w:rsidTr="41E48F88" w14:paraId="2EE74561" w14:textId="77777777">
        <w:trPr>
          <w:cantSplit/>
          <w:trHeight w:val="331"/>
        </w:trPr>
        <w:tc>
          <w:tcPr>
            <w:tcW w:w="2682" w:type="dxa"/>
            <w:gridSpan w:val="3"/>
            <w:tcBorders>
              <w:top w:val="single" w:color="auto" w:sz="6" w:space="0"/>
              <w:left w:val="double" w:color="auto" w:sz="6" w:space="0"/>
              <w:bottom w:val="nil"/>
              <w:right w:val="nil"/>
            </w:tcBorders>
            <w:tcMar/>
          </w:tcPr>
          <w:p w:rsidRPr="00074E0D" w:rsidR="000916F8" w:rsidP="00492B50" w:rsidRDefault="00533D99" w14:paraId="6A47E2D3" w14:textId="55F3CB2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Pr="00074E0D" w:rsidR="000916F8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4513" w:type="dxa"/>
            <w:gridSpan w:val="11"/>
            <w:tcBorders>
              <w:top w:val="single" w:color="auto" w:sz="6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62D5A6F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55" w:type="dxa"/>
            <w:gridSpan w:val="4"/>
            <w:tcBorders>
              <w:top w:val="single" w:color="auto" w:sz="6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39727A24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17" w:type="dxa"/>
            <w:gridSpan w:val="3"/>
            <w:tcBorders>
              <w:top w:val="single" w:color="auto" w:sz="6" w:space="0"/>
              <w:left w:val="single" w:color="auto" w:sz="6" w:space="0"/>
              <w:bottom w:val="nil"/>
              <w:right w:val="nil"/>
            </w:tcBorders>
            <w:tcMar/>
          </w:tcPr>
          <w:p w:rsidRPr="00074E0D" w:rsidR="000916F8" w:rsidP="00492B50" w:rsidRDefault="000916F8" w14:paraId="77C483F4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color="auto" w:sz="6" w:space="0"/>
              <w:left w:val="single" w:color="auto" w:sz="6" w:space="0"/>
              <w:bottom w:val="nil"/>
              <w:right w:val="double" w:color="auto" w:sz="6" w:space="0"/>
            </w:tcBorders>
            <w:tcMar/>
          </w:tcPr>
          <w:p w:rsidRPr="00074E0D" w:rsidR="000916F8" w:rsidP="00492B50" w:rsidRDefault="000916F8" w14:paraId="49070F6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0916F8" w:rsidTr="41E48F88" w14:paraId="0C920A9C" w14:textId="77777777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23"/>
            <w:tcBorders>
              <w:top w:val="double" w:color="auto" w:sz="6" w:space="0"/>
              <w:left w:val="double" w:color="auto" w:sz="6" w:space="0"/>
              <w:bottom w:val="single" w:color="auto" w:sz="4" w:space="0"/>
              <w:right w:val="double" w:color="auto" w:sz="6" w:space="0"/>
            </w:tcBorders>
            <w:shd w:val="clear" w:color="auto" w:fill="E7E6E6" w:themeFill="background2"/>
            <w:tcMar/>
          </w:tcPr>
          <w:p w:rsidRPr="00F11DBB" w:rsidR="000916F8" w:rsidP="00635732" w:rsidRDefault="00DE2A81" w14:paraId="795D54FB" w14:textId="18BAAB8E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EE7AAB">
              <w:rPr>
                <w:rFonts w:asciiTheme="minorHAnsi" w:hAnsiTheme="minorHAnsi" w:cstheme="minorHAnsi"/>
                <w:sz w:val="18"/>
                <w:szCs w:val="18"/>
              </w:rPr>
              <w:t>List</w:t>
            </w:r>
            <w:r w:rsidRPr="00F11DBB" w:rsidR="00200BD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F11DBB" w:rsidR="008C1639">
              <w:rPr>
                <w:rFonts w:asciiTheme="minorHAnsi" w:hAnsiTheme="minorHAnsi" w:cstheme="minorHAnsi"/>
                <w:sz w:val="18"/>
                <w:szCs w:val="18"/>
              </w:rPr>
              <w:t>all students who participated in research</w:t>
            </w:r>
            <w:r w:rsidRPr="00EE7AAB"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p</w:t>
            </w:r>
            <w:r w:rsidRPr="00F11DBB" w:rsidR="008C1639">
              <w:rPr>
                <w:rFonts w:asciiTheme="minorHAnsi" w:hAnsiTheme="minorHAnsi" w:cstheme="minorHAnsi"/>
                <w:sz w:val="18"/>
                <w:szCs w:val="18"/>
              </w:rPr>
              <w:t>rojects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and scholarly</w:t>
            </w:r>
            <w:r w:rsidR="008D0A01">
              <w:rPr>
                <w:rFonts w:asciiTheme="minorHAnsi" w:hAnsiTheme="minorHAnsi" w:cstheme="minorHAnsi"/>
                <w:sz w:val="18"/>
                <w:szCs w:val="18"/>
              </w:rPr>
              <w:t>/creative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activities and </w:t>
            </w:r>
            <w:r w:rsidRPr="00F11DBB" w:rsidR="008C1639">
              <w:rPr>
                <w:rFonts w:asciiTheme="minorHAnsi" w:hAnsiTheme="minorHAnsi" w:cstheme="minorHAnsi"/>
                <w:sz w:val="18"/>
                <w:szCs w:val="18"/>
              </w:rPr>
              <w:t>used the equipment or infrastructure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im</w:t>
            </w:r>
            <w:r w:rsidR="0043451E">
              <w:rPr>
                <w:rFonts w:asciiTheme="minorHAnsi" w:hAnsiTheme="minorHAnsi" w:cstheme="minorHAnsi"/>
                <w:sz w:val="18"/>
                <w:szCs w:val="18"/>
              </w:rPr>
              <w:t>provements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Pr="00641B50" w:rsidR="001B5CC1" w:rsidTr="41E48F88" w14:paraId="0F7AA789" w14:textId="77777777">
        <w:trPr>
          <w:gridAfter w:val="1"/>
          <w:wAfter w:w="13" w:type="dxa"/>
          <w:cantSplit/>
          <w:trHeight w:val="202"/>
        </w:trPr>
        <w:tc>
          <w:tcPr>
            <w:tcW w:w="2669" w:type="dxa"/>
            <w:gridSpan w:val="2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tcMar/>
          </w:tcPr>
          <w:p w:rsidRPr="00200BD9" w:rsidR="001B5CC1" w:rsidP="001B5CC1" w:rsidRDefault="001B5CC1" w14:paraId="59ADCC07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Student Name</w:t>
            </w:r>
          </w:p>
        </w:tc>
        <w:tc>
          <w:tcPr>
            <w:tcW w:w="1723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200BD9" w:rsidR="001B5CC1" w:rsidP="00BD3AF7" w:rsidRDefault="001B5CC1" w14:paraId="6B5D66C8" w14:textId="41FFA26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Undergraduate</w:t>
            </w:r>
            <w:r w:rsidR="00BD3AF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(U) </w:t>
            </w: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Graduate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(G)</w:t>
            </w:r>
          </w:p>
        </w:tc>
        <w:tc>
          <w:tcPr>
            <w:tcW w:w="15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200BD9" w:rsidR="001B5CC1" w:rsidP="001B5CC1" w:rsidRDefault="001B5CC1" w14:paraId="32A7D56A" w14:textId="50EFDB9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Field</w:t>
            </w:r>
          </w:p>
        </w:tc>
        <w:tc>
          <w:tcPr>
            <w:tcW w:w="1200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200BD9" w:rsidR="001B5CC1" w:rsidP="00DE06BB" w:rsidRDefault="001B5CC1" w14:paraId="6BB318B3" w14:textId="3B50C55E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ar </w:t>
            </w:r>
            <w:r w:rsidR="00DE06BB">
              <w:rPr>
                <w:rFonts w:asciiTheme="minorHAnsi" w:hAnsiTheme="minorHAnsi" w:cstheme="minorHAnsi"/>
                <w:b/>
                <w:sz w:val="18"/>
                <w:szCs w:val="18"/>
              </w:rPr>
              <w:t>Activity Completed</w:t>
            </w:r>
          </w:p>
        </w:tc>
        <w:tc>
          <w:tcPr>
            <w:tcW w:w="3780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tcMar/>
          </w:tcPr>
          <w:p w:rsidRPr="00200BD9" w:rsidR="001B5CC1" w:rsidP="001B5CC1" w:rsidRDefault="001B5CC1" w14:paraId="50C77905" w14:textId="0AE8D2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Type of Research Activities</w:t>
            </w:r>
          </w:p>
        </w:tc>
      </w:tr>
      <w:tr w:rsidRPr="00641B50" w:rsidR="001B5CC1" w:rsidTr="41E48F88" w14:paraId="0503AAB4" w14:textId="77777777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tcMar/>
          </w:tcPr>
          <w:p w:rsidRPr="00482324" w:rsidR="001B5CC1" w:rsidP="001B5CC1" w:rsidRDefault="001B5CC1" w14:paraId="3309EA7B" w14:textId="63A6CCE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1723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2324" w:rsidR="001B5CC1" w:rsidP="001B5CC1" w:rsidRDefault="001B5CC1" w14:paraId="14628C3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2324" w:rsidR="001B5CC1" w:rsidP="001B5CC1" w:rsidRDefault="001B5CC1" w14:paraId="6230FA2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82324" w:rsidR="001B5CC1" w:rsidP="001B5CC1" w:rsidRDefault="001B5CC1" w14:paraId="0BF8D30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tcMar/>
          </w:tcPr>
          <w:p w:rsidRPr="00482324" w:rsidR="001B5CC1" w:rsidP="001B5CC1" w:rsidRDefault="001B5CC1" w14:paraId="63C483DD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1B5CC1" w:rsidTr="41E48F88" w14:paraId="6340E668" w14:textId="77777777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5462C4C3" w14:textId="29ED45F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1723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220A7F7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5A368B6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4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tcMar/>
          </w:tcPr>
          <w:p w:rsidRPr="00074E0D" w:rsidR="001B5CC1" w:rsidP="001B5CC1" w:rsidRDefault="001B5CC1" w14:paraId="798F361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color="auto" w:sz="4" w:space="0"/>
              <w:left w:val="single" w:color="auto" w:sz="6" w:space="0"/>
              <w:bottom w:val="nil"/>
              <w:right w:val="double" w:color="auto" w:sz="6" w:space="0"/>
            </w:tcBorders>
            <w:tcMar/>
          </w:tcPr>
          <w:p w:rsidRPr="00074E0D" w:rsidR="001B5CC1" w:rsidP="001B5CC1" w:rsidRDefault="001B5CC1" w14:paraId="061B600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1B5CC1" w:rsidTr="41E48F88" w14:paraId="0275FFC5" w14:textId="77777777">
        <w:trPr>
          <w:gridAfter w:val="1"/>
          <w:wAfter w:w="13" w:type="dxa"/>
          <w:cantSplit/>
          <w:trHeight w:val="331"/>
        </w:trPr>
        <w:tc>
          <w:tcPr>
            <w:tcW w:w="2669" w:type="dxa"/>
            <w:gridSpan w:val="2"/>
            <w:tcBorders>
              <w:top w:val="single" w:color="auto" w:sz="4" w:space="0"/>
              <w:left w:val="double" w:color="auto" w:sz="6" w:space="0"/>
              <w:bottom w:val="nil"/>
              <w:right w:val="single" w:color="auto" w:sz="4" w:space="0"/>
            </w:tcBorders>
            <w:tcMar/>
          </w:tcPr>
          <w:p w:rsidRPr="00074E0D" w:rsidR="001B5CC1" w:rsidP="001B5CC1" w:rsidRDefault="001B5CC1" w14:paraId="1EC9AD88" w14:textId="325C4A7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1723" w:type="dxa"/>
            <w:gridSpan w:val="5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tcMar/>
          </w:tcPr>
          <w:p w:rsidRPr="00074E0D" w:rsidR="001B5CC1" w:rsidP="001B5CC1" w:rsidRDefault="001B5CC1" w14:paraId="04989921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tcMar/>
          </w:tcPr>
          <w:p w:rsidRPr="00074E0D" w:rsidR="001B5CC1" w:rsidP="001B5CC1" w:rsidRDefault="001B5CC1" w14:paraId="7ABC598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4"/>
            <w:tcBorders>
              <w:top w:val="single" w:color="auto" w:sz="6" w:space="0"/>
              <w:left w:val="single" w:color="auto" w:sz="4" w:space="0"/>
              <w:bottom w:val="nil"/>
              <w:right w:val="nil"/>
            </w:tcBorders>
            <w:tcMar/>
          </w:tcPr>
          <w:p w:rsidRPr="00074E0D" w:rsidR="001B5CC1" w:rsidP="001B5CC1" w:rsidRDefault="001B5CC1" w14:paraId="26C43DEE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color="auto" w:sz="6" w:space="0"/>
              <w:left w:val="single" w:color="auto" w:sz="6" w:space="0"/>
              <w:bottom w:val="nil"/>
              <w:right w:val="double" w:color="auto" w:sz="6" w:space="0"/>
            </w:tcBorders>
            <w:tcMar/>
          </w:tcPr>
          <w:p w:rsidRPr="00074E0D" w:rsidR="001B5CC1" w:rsidP="001B5CC1" w:rsidRDefault="001B5CC1" w14:paraId="5188A6D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1B5CC1" w:rsidTr="41E48F88" w14:paraId="629D4733" w14:textId="77777777">
        <w:trPr>
          <w:gridAfter w:val="1"/>
          <w:wAfter w:w="13" w:type="dxa"/>
          <w:cantSplit/>
          <w:trHeight w:val="261"/>
        </w:trPr>
        <w:tc>
          <w:tcPr>
            <w:tcW w:w="10962" w:type="dxa"/>
            <w:gridSpan w:val="23"/>
            <w:tcBorders>
              <w:top w:val="double" w:color="auto" w:sz="6" w:space="0"/>
              <w:left w:val="double" w:color="auto" w:sz="6" w:space="0"/>
              <w:bottom w:val="double" w:color="auto" w:sz="6" w:space="0"/>
              <w:right w:val="double" w:color="auto" w:sz="6" w:space="0"/>
            </w:tcBorders>
            <w:shd w:val="clear" w:color="auto" w:fill="E7E6E6" w:themeFill="background2"/>
            <w:tcMar/>
          </w:tcPr>
          <w:p w:rsidRPr="00533D99" w:rsidR="001B5CC1" w:rsidP="0043451E" w:rsidRDefault="001B5CC1" w14:paraId="418D3E56" w14:textId="323110BA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26051D">
              <w:rPr>
                <w:rFonts w:asciiTheme="minorHAnsi" w:hAnsiTheme="minorHAnsi" w:cstheme="minorHAnsi"/>
                <w:sz w:val="18"/>
                <w:szCs w:val="18"/>
              </w:rPr>
              <w:t>Li</w:t>
            </w:r>
            <w:r w:rsidRPr="0026051D" w:rsidR="008C1639">
              <w:rPr>
                <w:rFonts w:asciiTheme="minorHAnsi" w:hAnsiTheme="minorHAnsi" w:cstheme="minorHAnsi"/>
                <w:sz w:val="18"/>
                <w:szCs w:val="18"/>
              </w:rPr>
              <w:t>st the n</w:t>
            </w:r>
            <w:r w:rsidRPr="004460F7" w:rsidR="008C1639">
              <w:rPr>
                <w:rFonts w:asciiTheme="minorHAnsi" w:hAnsiTheme="minorHAnsi" w:cstheme="minorHAnsi"/>
                <w:sz w:val="18"/>
                <w:szCs w:val="18"/>
              </w:rPr>
              <w:t>umber of students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F11DBB"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who used the equipment or </w:t>
            </w:r>
            <w:r w:rsidRPr="004460F7" w:rsidR="008C1639">
              <w:rPr>
                <w:rFonts w:asciiTheme="minorHAnsi" w:hAnsiTheme="minorHAnsi" w:cstheme="minorHAnsi"/>
                <w:sz w:val="18"/>
                <w:szCs w:val="18"/>
              </w:rPr>
              <w:t>infrastructure for classroom acti</w:t>
            </w:r>
            <w:r w:rsidRPr="004460F7">
              <w:rPr>
                <w:rFonts w:asciiTheme="minorHAnsi" w:hAnsiTheme="minorHAnsi" w:cstheme="minorHAnsi"/>
                <w:sz w:val="18"/>
                <w:szCs w:val="18"/>
              </w:rPr>
              <w:t>vities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Pr="00641B50" w:rsidR="003A4366" w:rsidTr="41E48F88" w14:paraId="395A1495" w14:textId="77777777">
        <w:trPr>
          <w:gridAfter w:val="1"/>
          <w:wAfter w:w="13" w:type="dxa"/>
          <w:cantSplit/>
          <w:trHeight w:val="234"/>
        </w:trPr>
        <w:tc>
          <w:tcPr>
            <w:tcW w:w="1692" w:type="dxa"/>
            <w:tcBorders>
              <w:top w:val="double" w:color="auto" w:sz="6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161" w:rsidR="003A4366" w:rsidP="001B5CC1" w:rsidRDefault="003A4366" w14:paraId="1384D758" w14:textId="61659043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62161">
              <w:rPr>
                <w:rFonts w:asciiTheme="minorHAnsi" w:hAnsiTheme="minorHAnsi" w:cstheme="minorHAnsi"/>
                <w:b/>
                <w:sz w:val="18"/>
                <w:szCs w:val="18"/>
              </w:rPr>
              <w:t>Number of Students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in Course</w:t>
            </w:r>
          </w:p>
        </w:tc>
        <w:tc>
          <w:tcPr>
            <w:tcW w:w="1080" w:type="dxa"/>
            <w:gridSpan w:val="3"/>
            <w:tcBorders>
              <w:top w:val="doub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161" w:rsidR="003A4366" w:rsidP="00635732" w:rsidRDefault="003A4366" w14:paraId="2CDC77AB" w14:textId="06D75A53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# Undergrad</w:t>
            </w:r>
          </w:p>
        </w:tc>
        <w:tc>
          <w:tcPr>
            <w:tcW w:w="973" w:type="dxa"/>
            <w:tcBorders>
              <w:top w:val="doub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161" w:rsidR="003A4366" w:rsidP="00635732" w:rsidRDefault="003A4366" w14:paraId="6A45FD18" w14:textId="0312746E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# Graduate</w:t>
            </w:r>
          </w:p>
        </w:tc>
        <w:tc>
          <w:tcPr>
            <w:tcW w:w="3407" w:type="dxa"/>
            <w:gridSpan w:val="7"/>
            <w:tcBorders>
              <w:top w:val="doub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161" w:rsidR="003A4366" w:rsidP="001B5CC1" w:rsidRDefault="003A4366" w14:paraId="1A0B6F6B" w14:textId="6A59FE81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Course Number and </w:t>
            </w:r>
            <w:r w:rsidRPr="00F62161">
              <w:rPr>
                <w:rFonts w:asciiTheme="minorHAnsi" w:hAnsiTheme="minorHAnsi" w:cstheme="minorHAnsi"/>
                <w:b/>
                <w:sz w:val="18"/>
                <w:szCs w:val="18"/>
              </w:rPr>
              <w:t>T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itle</w:t>
            </w:r>
          </w:p>
        </w:tc>
        <w:tc>
          <w:tcPr>
            <w:tcW w:w="3810" w:type="dxa"/>
            <w:gridSpan w:val="11"/>
            <w:tcBorders>
              <w:top w:val="double" w:color="auto" w:sz="6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shd w:val="clear" w:color="auto" w:fill="auto"/>
            <w:tcMar/>
          </w:tcPr>
          <w:p w:rsidRPr="00F62161" w:rsidR="003A4366" w:rsidP="001B5CC1" w:rsidRDefault="003A4366" w14:paraId="64FC2D13" w14:textId="74B61673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62161">
              <w:rPr>
                <w:rFonts w:asciiTheme="minorHAnsi" w:hAnsiTheme="minorHAnsi" w:cstheme="minorHAnsi"/>
                <w:b/>
                <w:sz w:val="18"/>
                <w:szCs w:val="18"/>
              </w:rPr>
              <w:t>Type of Classroom Activities</w:t>
            </w:r>
          </w:p>
        </w:tc>
      </w:tr>
      <w:tr w:rsidRPr="00641B50" w:rsidR="003A4366" w:rsidTr="41E48F88" w14:paraId="450D986F" w14:textId="77777777">
        <w:trPr>
          <w:gridAfter w:val="1"/>
          <w:wAfter w:w="13" w:type="dxa"/>
          <w:cantSplit/>
          <w:trHeight w:val="331"/>
        </w:trPr>
        <w:tc>
          <w:tcPr>
            <w:tcW w:w="1692" w:type="dxa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1026BDC3" w14:textId="530222D9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43451E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10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1171DB9D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394AA4E7" w14:textId="754C76AE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7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7FA4FB32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10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shd w:val="clear" w:color="auto" w:fill="auto"/>
            <w:tcMar/>
          </w:tcPr>
          <w:p w:rsidRPr="0043451E" w:rsidR="003A4366" w:rsidP="0043451E" w:rsidRDefault="003A4366" w14:paraId="77459FB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3A4366" w:rsidTr="41E48F88" w14:paraId="7AF65512" w14:textId="77777777">
        <w:trPr>
          <w:gridAfter w:val="1"/>
          <w:wAfter w:w="13" w:type="dxa"/>
          <w:cantSplit/>
          <w:trHeight w:val="331"/>
        </w:trPr>
        <w:tc>
          <w:tcPr>
            <w:tcW w:w="1692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78E96518" w14:textId="6F8AAE4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43451E"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10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6BE1C5E9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2CD8492C" w14:textId="30D16378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7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007BF5C7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10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2E90902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3A4366" w:rsidTr="41E48F88" w14:paraId="037A1E2E" w14:textId="77777777">
        <w:trPr>
          <w:gridAfter w:val="1"/>
          <w:wAfter w:w="13" w:type="dxa"/>
          <w:cantSplit/>
          <w:trHeight w:val="331"/>
        </w:trPr>
        <w:tc>
          <w:tcPr>
            <w:tcW w:w="1692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28B8A605" w14:textId="3129AAB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10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57822275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4EC5D48C" w14:textId="201EC54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7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1677EAAF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810" w:type="dxa"/>
            <w:gridSpan w:val="11"/>
            <w:tcBorders>
              <w:top w:val="single" w:color="auto" w:sz="4" w:space="0"/>
              <w:left w:val="single" w:color="auto" w:sz="4" w:space="0"/>
              <w:right w:val="double" w:color="auto" w:sz="4" w:space="0"/>
            </w:tcBorders>
            <w:shd w:val="clear" w:color="auto" w:fill="auto"/>
            <w:tcMar/>
          </w:tcPr>
          <w:p w:rsidRPr="0043451E" w:rsidR="003A4366" w:rsidP="0043451E" w:rsidRDefault="003A4366" w14:paraId="1172FDAA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1B5CC1" w:rsidTr="41E48F88" w14:paraId="0C10D4AC" w14:textId="77777777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23"/>
            <w:tcBorders>
              <w:top w:val="single" w:color="auto" w:sz="4" w:space="0"/>
              <w:left w:val="double" w:color="auto" w:sz="6" w:space="0"/>
              <w:bottom w:val="double" w:color="auto" w:sz="6" w:space="0"/>
              <w:right w:val="double" w:color="auto" w:sz="6" w:space="0"/>
            </w:tcBorders>
            <w:shd w:val="clear" w:color="auto" w:fill="E7E6E6" w:themeFill="background2"/>
            <w:tcMar/>
          </w:tcPr>
          <w:p w:rsidRPr="00533D99" w:rsidR="001B5CC1" w:rsidP="0005525C" w:rsidRDefault="001B5CC1" w14:paraId="03E1E4BD" w14:textId="0744B4CD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sz w:val="18"/>
                <w:szCs w:val="18"/>
              </w:rPr>
              <w:t>Lis</w:t>
            </w:r>
            <w:r w:rsidRPr="00533D99" w:rsidR="008C1639">
              <w:rPr>
                <w:rFonts w:asciiTheme="minorHAnsi" w:hAnsiTheme="minorHAnsi" w:cstheme="minorHAnsi"/>
                <w:sz w:val="18"/>
                <w:szCs w:val="18"/>
              </w:rPr>
              <w:t>t all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533D99"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faculty, collaborators, staff, and other participants who benefitted </w:t>
            </w:r>
            <w:r w:rsidR="008D0A01">
              <w:rPr>
                <w:rFonts w:asciiTheme="minorHAnsi" w:hAnsiTheme="minorHAnsi" w:cstheme="minorHAnsi"/>
                <w:sz w:val="18"/>
                <w:szCs w:val="18"/>
              </w:rPr>
              <w:t xml:space="preserve">through research and/or teaching </w:t>
            </w:r>
            <w:r w:rsidR="0005525C">
              <w:rPr>
                <w:rFonts w:asciiTheme="minorHAnsi" w:hAnsiTheme="minorHAnsi" w:cstheme="minorHAnsi"/>
                <w:sz w:val="18"/>
                <w:szCs w:val="18"/>
              </w:rPr>
              <w:t>from</w:t>
            </w:r>
            <w:r w:rsidRPr="00533D99"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use of the equipment or the infrastructure impr</w:t>
            </w:r>
            <w:r w:rsidRPr="00533D99">
              <w:rPr>
                <w:rFonts w:asciiTheme="minorHAnsi" w:hAnsiTheme="minorHAnsi" w:cstheme="minorHAnsi"/>
                <w:sz w:val="18"/>
                <w:szCs w:val="18"/>
              </w:rPr>
              <w:t>ovements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Pr="00641B50" w:rsidR="001B5CC1" w:rsidTr="41E48F88" w14:paraId="23F7F854" w14:textId="77777777">
        <w:trPr>
          <w:gridAfter w:val="1"/>
          <w:wAfter w:w="13" w:type="dxa"/>
          <w:cantSplit/>
          <w:trHeight w:val="249"/>
        </w:trPr>
        <w:tc>
          <w:tcPr>
            <w:tcW w:w="3797" w:type="dxa"/>
            <w:gridSpan w:val="6"/>
            <w:tcBorders>
              <w:top w:val="double" w:color="auto" w:sz="6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tcMar/>
          </w:tcPr>
          <w:p w:rsidRPr="00533D99" w:rsidR="001B5CC1" w:rsidP="001B5CC1" w:rsidRDefault="001B5CC1" w14:paraId="7CBB82D1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1609" w:type="dxa"/>
            <w:gridSpan w:val="2"/>
            <w:tcBorders>
              <w:top w:val="doub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533D99" w:rsidR="001B5CC1" w:rsidP="001B5CC1" w:rsidRDefault="001B5CC1" w14:paraId="409693A6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Department</w:t>
            </w:r>
          </w:p>
        </w:tc>
        <w:tc>
          <w:tcPr>
            <w:tcW w:w="988" w:type="dxa"/>
            <w:gridSpan w:val="2"/>
            <w:tcBorders>
              <w:top w:val="doub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533D99" w:rsidR="001B5CC1" w:rsidP="001B5CC1" w:rsidRDefault="001B5CC1" w14:paraId="6BAB26B0" w14:textId="68F77ABF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Research</w:t>
            </w:r>
          </w:p>
        </w:tc>
        <w:tc>
          <w:tcPr>
            <w:tcW w:w="968" w:type="dxa"/>
            <w:gridSpan w:val="5"/>
            <w:tcBorders>
              <w:top w:val="doub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533D99" w:rsidR="001B5CC1" w:rsidP="001B5CC1" w:rsidRDefault="001B5CC1" w14:paraId="1FF8108C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Teaching</w:t>
            </w:r>
          </w:p>
        </w:tc>
        <w:tc>
          <w:tcPr>
            <w:tcW w:w="3600" w:type="dxa"/>
            <w:gridSpan w:val="8"/>
            <w:tcBorders>
              <w:top w:val="double" w:color="auto" w:sz="6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tcMar/>
          </w:tcPr>
          <w:p w:rsidRPr="00533D99" w:rsidR="001B5CC1" w:rsidP="001B5CC1" w:rsidRDefault="001B5CC1" w14:paraId="0A9F7FD6" w14:textId="7777777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Role</w:t>
            </w:r>
          </w:p>
        </w:tc>
      </w:tr>
      <w:tr w:rsidRPr="00641B50" w:rsidR="001B5CC1" w:rsidTr="41E48F88" w14:paraId="6F8C34C3" w14:textId="77777777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6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10D62757" w14:textId="33B054A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160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02AFE04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303C4CC0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145941BD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tcMar/>
          </w:tcPr>
          <w:p w:rsidRPr="00074E0D" w:rsidR="001B5CC1" w:rsidP="001B5CC1" w:rsidRDefault="001B5CC1" w14:paraId="3F3BADED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1B5CC1" w:rsidTr="41E48F88" w14:paraId="7BA54298" w14:textId="77777777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6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1E90E08F" w14:textId="16E3E83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160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3703985B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1FF89CB3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1B5CC1" w:rsidP="001B5CC1" w:rsidRDefault="001B5CC1" w14:paraId="1FA03700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tcMar/>
          </w:tcPr>
          <w:p w:rsidRPr="00074E0D" w:rsidR="001B5CC1" w:rsidP="001B5CC1" w:rsidRDefault="001B5CC1" w14:paraId="606AC8C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641B50" w:rsidR="00254762" w:rsidTr="41E48F88" w14:paraId="5F82F11C" w14:textId="77777777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6"/>
            <w:tcBorders>
              <w:top w:val="single" w:color="auto" w:sz="4" w:space="0"/>
              <w:left w:val="double" w:color="auto" w:sz="6" w:space="0"/>
              <w:bottom w:val="single" w:color="auto" w:sz="4" w:space="0"/>
              <w:right w:val="single" w:color="auto" w:sz="4" w:space="0"/>
            </w:tcBorders>
            <w:tcMar/>
          </w:tcPr>
          <w:p w:rsidR="00254762" w:rsidP="001B5CC1" w:rsidRDefault="00254762" w14:paraId="20ED2535" w14:textId="0544783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160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254762" w:rsidP="001B5CC1" w:rsidRDefault="00254762" w14:paraId="44B92B9C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254762" w:rsidP="001B5CC1" w:rsidRDefault="00254762" w14:paraId="0ECAD2D8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74E0D" w:rsidR="00254762" w:rsidP="001B5CC1" w:rsidRDefault="00254762" w14:paraId="160773C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6" w:space="0"/>
            </w:tcBorders>
            <w:tcMar/>
          </w:tcPr>
          <w:p w:rsidRPr="00074E0D" w:rsidR="00254762" w:rsidP="001B5CC1" w:rsidRDefault="00254762" w14:paraId="36F13B76" w14:textId="7777777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:rsidRPr="00533D99" w:rsidR="00276CB1" w:rsidP="004936BA" w:rsidRDefault="004936BA" w14:paraId="48E9511D" w14:textId="528C53E6">
      <w:pPr>
        <w:ind w:left="-720"/>
        <w:contextualSpacing/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>*</w:t>
      </w:r>
      <w:r w:rsidRPr="004936BA">
        <w:rPr>
          <w:rFonts w:ascii="Calibri" w:hAnsi="Calibri"/>
          <w:i/>
          <w:sz w:val="18"/>
          <w:szCs w:val="18"/>
        </w:rPr>
        <w:t xml:space="preserve"> </w:t>
      </w:r>
      <w:r w:rsidRPr="00E86091">
        <w:rPr>
          <w:rFonts w:ascii="Calibri" w:hAnsi="Calibri"/>
          <w:i/>
          <w:sz w:val="18"/>
          <w:szCs w:val="18"/>
        </w:rPr>
        <w:t>Attach additional page(s) if needed</w:t>
      </w:r>
      <w:r>
        <w:rPr>
          <w:rFonts w:ascii="Calibri" w:hAnsi="Calibri"/>
          <w:sz w:val="18"/>
          <w:szCs w:val="18"/>
        </w:rPr>
        <w:t>.</w:t>
      </w:r>
    </w:p>
    <w:sectPr w:rsidRPr="00533D99" w:rsidR="00276CB1" w:rsidSect="000916F8">
      <w:headerReference w:type="default" r:id="rId9"/>
      <w:footerReference w:type="default" r:id="rId10"/>
      <w:pgSz w:w="12240" w:h="15840" w:orient="portrait"/>
      <w:pgMar w:top="126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072EB" w:rsidP="00AB56F7" w:rsidRDefault="007072EB" w14:paraId="58B07BFA" w14:textId="77777777">
      <w:r>
        <w:separator/>
      </w:r>
    </w:p>
  </w:endnote>
  <w:endnote w:type="continuationSeparator" w:id="0">
    <w:p w:rsidR="007072EB" w:rsidP="00AB56F7" w:rsidRDefault="007072EB" w14:paraId="295EA90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2F1D5D" w:rsidR="005D13F1" w:rsidP="002F1D5D" w:rsidRDefault="00C711E5" w14:paraId="32671A07" w14:textId="044095E8">
    <w:pPr>
      <w:ind w:left="-720" w:right="-810" w:firstLine="720"/>
      <w:jc w:val="right"/>
      <w:rPr>
        <w:rFonts w:asciiTheme="minorHAnsi" w:hAnsiTheme="minorHAnsi" w:cstheme="minorHAnsi"/>
        <w:sz w:val="18"/>
        <w:szCs w:val="18"/>
      </w:rPr>
    </w:pPr>
    <w:r w:rsidRPr="00C711E5">
      <w:rPr>
        <w:rFonts w:ascii="Calibri" w:hAnsi="Calibri" w:cs="Calibri"/>
        <w:sz w:val="18"/>
        <w:szCs w:val="18"/>
      </w:rPr>
      <w:t xml:space="preserve">Page </w:t>
    </w:r>
    <w:r w:rsidRPr="00C711E5">
      <w:rPr>
        <w:rFonts w:ascii="Calibri" w:hAnsi="Calibri" w:cs="Calibri"/>
        <w:sz w:val="18"/>
        <w:szCs w:val="18"/>
      </w:rPr>
      <w:fldChar w:fldCharType="begin"/>
    </w:r>
    <w:r w:rsidRPr="00C711E5">
      <w:rPr>
        <w:rFonts w:ascii="Calibri" w:hAnsi="Calibri" w:cs="Calibri"/>
        <w:sz w:val="18"/>
        <w:szCs w:val="18"/>
      </w:rPr>
      <w:instrText xml:space="preserve"> PAGE   \* MERGEFORMAT </w:instrText>
    </w:r>
    <w:r w:rsidRPr="00C711E5">
      <w:rPr>
        <w:rFonts w:ascii="Calibri" w:hAnsi="Calibri" w:cs="Calibri"/>
        <w:sz w:val="18"/>
        <w:szCs w:val="18"/>
      </w:rPr>
      <w:fldChar w:fldCharType="separate"/>
    </w:r>
    <w:r w:rsidR="006C2443">
      <w:rPr>
        <w:rFonts w:ascii="Calibri" w:hAnsi="Calibri" w:cs="Calibri"/>
        <w:noProof/>
        <w:sz w:val="18"/>
        <w:szCs w:val="18"/>
      </w:rPr>
      <w:t>1</w:t>
    </w:r>
    <w:r w:rsidRPr="00C711E5">
      <w:rPr>
        <w:rFonts w:ascii="Calibri" w:hAnsi="Calibri" w:cs="Calibri"/>
        <w:noProof/>
        <w:sz w:val="18"/>
        <w:szCs w:val="18"/>
      </w:rPr>
      <w:fldChar w:fldCharType="end"/>
    </w:r>
    <w:r w:rsidR="00E154F0">
      <w:rPr>
        <w:rFonts w:ascii="Calibri" w:hAnsi="Calibri" w:cs="Calibri"/>
        <w:noProof/>
        <w:sz w:val="18"/>
        <w:szCs w:val="18"/>
      </w:rPr>
      <w:ptab w:alignment="center" w:relativeTo="indent" w:leader="none"/>
    </w:r>
    <w:r w:rsidRPr="002F1D5D" w:rsidR="00430843">
      <w:rPr>
        <w:rFonts w:asciiTheme="minorHAnsi" w:hAnsiTheme="minorHAnsi" w:cstheme="minorHAnsi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072EB" w:rsidP="00AB56F7" w:rsidRDefault="007072EB" w14:paraId="6424627B" w14:textId="77777777">
      <w:r>
        <w:separator/>
      </w:r>
    </w:p>
  </w:footnote>
  <w:footnote w:type="continuationSeparator" w:id="0">
    <w:p w:rsidR="007072EB" w:rsidP="00AB56F7" w:rsidRDefault="007072EB" w14:paraId="3A9F40B9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0916F8" w:rsidP="00441F9C" w:rsidRDefault="00CE345F" w14:paraId="48212144" w14:textId="194C4189">
    <w:pPr>
      <w:pStyle w:val="Header"/>
      <w:tabs>
        <w:tab w:val="clear" w:pos="9360"/>
      </w:tabs>
      <w:ind w:right="-810"/>
      <w:jc w:val="center"/>
      <w:rPr>
        <w:rFonts w:ascii="Calibri" w:hAnsi="Calibri"/>
      </w:rPr>
    </w:pPr>
    <w:r>
      <w:rPr>
        <w:rFonts w:ascii="Calibri" w:hAnsi="Calibri"/>
        <w:noProof/>
      </w:rPr>
      <w:drawing>
        <wp:anchor distT="0" distB="0" distL="114300" distR="114300" simplePos="0" relativeHeight="251658240" behindDoc="0" locked="0" layoutInCell="1" allowOverlap="1" wp14:anchorId="603E2594" wp14:editId="34AB8B38">
          <wp:simplePos x="0" y="0"/>
          <wp:positionH relativeFrom="margin">
            <wp:posOffset>-492760</wp:posOffset>
          </wp:positionH>
          <wp:positionV relativeFrom="topMargin">
            <wp:posOffset>508000</wp:posOffset>
          </wp:positionV>
          <wp:extent cx="1686560" cy="458470"/>
          <wp:effectExtent l="0" t="0" r="8890" b="0"/>
          <wp:wrapSquare wrapText="bothSides"/>
          <wp:docPr id="1" name="Picture 1" descr="C:\Users\whessler\AppData\Local\Microsoft\Windows\INetCache\Content.Word\UI_Office_Research_Econ_Development_horizontal_4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whessler\AppData\Local\Microsoft\Windows\INetCache\Content.Word\UI_Office_Research_Econ_Development_horizontal_4c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6560" cy="458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41E48F88">
      <w:rPr>
        <w:rFonts w:ascii="Calibri" w:hAnsi="Calibri"/>
      </w:rPr>
      <w:t xml:space="preserve">PROJECT </w:t>
    </w:r>
    <w:r w:rsidR="41E48F88">
      <w:rPr>
        <w:rFonts w:ascii="Calibri" w:hAnsi="Calibri"/>
      </w:rPr>
      <w:t>CLOSE-OUT</w:t>
    </w:r>
    <w:r w:rsidR="41E48F88">
      <w:rPr>
        <w:rFonts w:ascii="Calibri" w:hAnsi="Calibri"/>
      </w:rPr>
      <w:t xml:space="preserve"> REPORT</w:t>
    </w:r>
  </w:p>
  <w:p w:rsidRPr="00641B50" w:rsidR="0022767C" w:rsidP="00441F9C" w:rsidRDefault="00555BAC" w14:paraId="3A061298" w14:textId="6FDB97BC">
    <w:pPr>
      <w:pStyle w:val="Header"/>
      <w:tabs>
        <w:tab w:val="clear" w:pos="9360"/>
      </w:tabs>
      <w:ind w:right="-810"/>
      <w:jc w:val="center"/>
      <w:rPr>
        <w:rFonts w:ascii="Calibri" w:hAnsi="Calibri"/>
      </w:rPr>
    </w:pPr>
    <w:r>
      <w:rPr>
        <w:rFonts w:ascii="Calibri" w:hAnsi="Calibri"/>
      </w:rPr>
      <w:t xml:space="preserve">Arts &amp; Humanities </w:t>
    </w:r>
    <w:r w:rsidR="00430843">
      <w:rPr>
        <w:rFonts w:ascii="Calibri" w:hAnsi="Calibri"/>
      </w:rPr>
      <w:t xml:space="preserve">(A&amp;H) </w:t>
    </w:r>
    <w:r>
      <w:rPr>
        <w:rFonts w:ascii="Calibri" w:hAnsi="Calibri"/>
      </w:rPr>
      <w:t>Project Support</w:t>
    </w:r>
    <w:r w:rsidR="0022767C">
      <w:rPr>
        <w:rFonts w:ascii="Calibri" w:hAnsi="Calibri"/>
      </w:rPr>
      <w:t xml:space="preserve"> Program</w:t>
    </w:r>
  </w:p>
  <w:p w:rsidR="000916F8" w:rsidP="00441F9C" w:rsidRDefault="00441F9C" w14:paraId="16042E22" w14:textId="672310DC">
    <w:pPr>
      <w:pStyle w:val="Header"/>
      <w:ind w:right="-810"/>
      <w:jc w:val="center"/>
      <w:rPr>
        <w:rFonts w:ascii="Calibri" w:hAnsi="Calibri"/>
      </w:rPr>
    </w:pPr>
    <w:r>
      <w:rPr>
        <w:rFonts w:ascii="Calibri" w:hAnsi="Calibri"/>
      </w:rPr>
      <w:t>T</w:t>
    </w:r>
    <w:r w:rsidR="007D4533">
      <w:rPr>
        <w:rFonts w:ascii="Calibri" w:hAnsi="Calibri"/>
      </w:rPr>
      <w:t xml:space="preserve">he </w:t>
    </w:r>
    <w:r w:rsidR="00276CB1">
      <w:rPr>
        <w:rFonts w:ascii="Calibri" w:hAnsi="Calibri"/>
      </w:rPr>
      <w:t>Office of Research and Economic Development</w:t>
    </w:r>
    <w:r w:rsidRPr="00641B50" w:rsidR="000916F8">
      <w:rPr>
        <w:rFonts w:ascii="Calibri" w:hAnsi="Calibri"/>
      </w:rPr>
      <w:t xml:space="preserve"> </w:t>
    </w:r>
    <w:r w:rsidR="006C2443">
      <w:rPr>
        <w:rFonts w:ascii="Calibri" w:hAnsi="Calibri"/>
      </w:rPr>
      <w:t>(</w:t>
    </w:r>
    <w:r>
      <w:rPr>
        <w:rFonts w:ascii="Calibri" w:hAnsi="Calibri"/>
      </w:rPr>
      <w:t xml:space="preserve">ORED) RISE Funding </w:t>
    </w:r>
    <w:r w:rsidRPr="00641B50" w:rsidR="000916F8">
      <w:rPr>
        <w:rFonts w:ascii="Calibri" w:hAnsi="Calibri"/>
      </w:rPr>
      <w:t>Programs</w:t>
    </w:r>
  </w:p>
  <w:p w:rsidRPr="00641B50" w:rsidR="004B48DE" w:rsidP="000916F8" w:rsidRDefault="004B48DE" w14:paraId="396A8AD2" w14:textId="7941E638">
    <w:pPr>
      <w:pStyle w:val="Header"/>
      <w:jc w:val="center"/>
      <w:rPr>
        <w:rFonts w:ascii="Calibri" w:hAnsi="Calibri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67A94"/>
    <w:multiLevelType w:val="hybridMultilevel"/>
    <w:tmpl w:val="C6A667AE"/>
    <w:lvl w:ilvl="0" w:tplc="04090011">
      <w:start w:val="1"/>
      <w:numFmt w:val="decimal"/>
      <w:lvlText w:val="%1)"/>
      <w:lvlJc w:val="left"/>
      <w:pPr>
        <w:tabs>
          <w:tab w:val="num" w:pos="792"/>
        </w:tabs>
        <w:ind w:left="79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6D0197A"/>
    <w:multiLevelType w:val="hybridMultilevel"/>
    <w:tmpl w:val="6E808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45241"/>
    <w:multiLevelType w:val="hybridMultilevel"/>
    <w:tmpl w:val="84AC512C"/>
    <w:lvl w:ilvl="0" w:tplc="0409000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hint="default" w:ascii="Symbol" w:hAnsi="Symbol"/>
      </w:rPr>
    </w:lvl>
    <w:lvl w:ilvl="1" w:tplc="58924F54">
      <w:start w:val="1"/>
      <w:numFmt w:val="decimal"/>
      <w:lvlText w:val="%2)"/>
      <w:lvlJc w:val="left"/>
      <w:pPr>
        <w:tabs>
          <w:tab w:val="num" w:pos="3033"/>
        </w:tabs>
        <w:ind w:left="3033" w:hanging="585"/>
      </w:pPr>
      <w:rPr>
        <w:rFonts w:hint="default" w:cs="Times New Roman"/>
      </w:rPr>
    </w:lvl>
    <w:lvl w:ilvl="2" w:tplc="04090005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128"/>
        </w:tabs>
        <w:ind w:left="7128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8"/>
        </w:tabs>
        <w:ind w:left="7848" w:hanging="360"/>
      </w:pPr>
      <w:rPr>
        <w:rFonts w:hint="default" w:ascii="Wingdings" w:hAnsi="Wingdings"/>
      </w:rPr>
    </w:lvl>
  </w:abstractNum>
  <w:abstractNum w:abstractNumId="3" w15:restartNumberingAfterBreak="0">
    <w:nsid w:val="29D209CE"/>
    <w:multiLevelType w:val="hybridMultilevel"/>
    <w:tmpl w:val="84AC512C"/>
    <w:lvl w:ilvl="0" w:tplc="0409000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hint="default" w:ascii="Symbol" w:hAnsi="Symbol"/>
      </w:rPr>
    </w:lvl>
    <w:lvl w:ilvl="2" w:tplc="04090005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128"/>
        </w:tabs>
        <w:ind w:left="7128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8"/>
        </w:tabs>
        <w:ind w:left="7848" w:hanging="360"/>
      </w:pPr>
      <w:rPr>
        <w:rFonts w:hint="default" w:ascii="Wingdings" w:hAnsi="Wingdings"/>
      </w:rPr>
    </w:lvl>
  </w:abstractNum>
  <w:abstractNum w:abstractNumId="4" w15:restartNumberingAfterBreak="0">
    <w:nsid w:val="375B5539"/>
    <w:multiLevelType w:val="hybridMultilevel"/>
    <w:tmpl w:val="1430C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C73FC"/>
    <w:multiLevelType w:val="hybridMultilevel"/>
    <w:tmpl w:val="5486F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EB028B"/>
    <w:multiLevelType w:val="hybridMultilevel"/>
    <w:tmpl w:val="5C2EB1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699004C2"/>
    <w:multiLevelType w:val="hybridMultilevel"/>
    <w:tmpl w:val="BA78413A"/>
    <w:lvl w:ilvl="0" w:tplc="58924F54">
      <w:start w:val="1"/>
      <w:numFmt w:val="decimal"/>
      <w:lvlText w:val="%1)"/>
      <w:lvlJc w:val="left"/>
      <w:pPr>
        <w:tabs>
          <w:tab w:val="num" w:pos="1161"/>
        </w:tabs>
        <w:ind w:left="1161" w:hanging="585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  <w:rPr>
        <w:rFonts w:cs="Times New Roman"/>
      </w:rPr>
    </w:lvl>
  </w:abstractNum>
  <w:abstractNum w:abstractNumId="8" w15:restartNumberingAfterBreak="0">
    <w:nsid w:val="7C406CA8"/>
    <w:multiLevelType w:val="hybridMultilevel"/>
    <w:tmpl w:val="C186B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3"/>
  </w:num>
  <w:num w:numId="5">
    <w:abstractNumId w:val="6"/>
  </w:num>
  <w:num w:numId="6">
    <w:abstractNumId w:val="1"/>
  </w:num>
  <w:num w:numId="7">
    <w:abstractNumId w:val="8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20"/>
  <w:drawingGridHorizontalSpacing w:val="120"/>
  <w:displayHorizontalDrawingGridEvery w:val="2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DQ2MTY3NjMxNTRV0lEKTi0uzszPAykwNKsFAKu9atktAAAA"/>
  </w:docVars>
  <w:rsids>
    <w:rsidRoot w:val="00AB56F7"/>
    <w:rsid w:val="00007629"/>
    <w:rsid w:val="00010389"/>
    <w:rsid w:val="00011077"/>
    <w:rsid w:val="000451B7"/>
    <w:rsid w:val="0005465B"/>
    <w:rsid w:val="0005525C"/>
    <w:rsid w:val="000629B2"/>
    <w:rsid w:val="00074E0D"/>
    <w:rsid w:val="00087F9C"/>
    <w:rsid w:val="000916F8"/>
    <w:rsid w:val="000A19B4"/>
    <w:rsid w:val="000A1EE1"/>
    <w:rsid w:val="000A68F4"/>
    <w:rsid w:val="000D0B64"/>
    <w:rsid w:val="000E1628"/>
    <w:rsid w:val="000F653A"/>
    <w:rsid w:val="0012501A"/>
    <w:rsid w:val="0014124E"/>
    <w:rsid w:val="001425A5"/>
    <w:rsid w:val="00154B57"/>
    <w:rsid w:val="00182A7E"/>
    <w:rsid w:val="001856EA"/>
    <w:rsid w:val="001A1525"/>
    <w:rsid w:val="001A6745"/>
    <w:rsid w:val="001B5CC1"/>
    <w:rsid w:val="001C06DF"/>
    <w:rsid w:val="001C0F90"/>
    <w:rsid w:val="001C6CF9"/>
    <w:rsid w:val="001E6F9E"/>
    <w:rsid w:val="001F32A2"/>
    <w:rsid w:val="00200BD9"/>
    <w:rsid w:val="002144B8"/>
    <w:rsid w:val="0022767C"/>
    <w:rsid w:val="00254762"/>
    <w:rsid w:val="0026051D"/>
    <w:rsid w:val="00273854"/>
    <w:rsid w:val="002754BD"/>
    <w:rsid w:val="00276CB1"/>
    <w:rsid w:val="00292851"/>
    <w:rsid w:val="0029479F"/>
    <w:rsid w:val="0029789D"/>
    <w:rsid w:val="002A7AE1"/>
    <w:rsid w:val="002B1321"/>
    <w:rsid w:val="002C3E83"/>
    <w:rsid w:val="002E0639"/>
    <w:rsid w:val="002E69E1"/>
    <w:rsid w:val="002F1D5D"/>
    <w:rsid w:val="00302ED6"/>
    <w:rsid w:val="00306F02"/>
    <w:rsid w:val="00307517"/>
    <w:rsid w:val="0034489E"/>
    <w:rsid w:val="0034676F"/>
    <w:rsid w:val="00356BC9"/>
    <w:rsid w:val="00356DB9"/>
    <w:rsid w:val="00363CEC"/>
    <w:rsid w:val="00370468"/>
    <w:rsid w:val="00373629"/>
    <w:rsid w:val="0039777C"/>
    <w:rsid w:val="003A225B"/>
    <w:rsid w:val="003A4366"/>
    <w:rsid w:val="003A5370"/>
    <w:rsid w:val="003A7C26"/>
    <w:rsid w:val="003B7431"/>
    <w:rsid w:val="003C1588"/>
    <w:rsid w:val="003C4B1A"/>
    <w:rsid w:val="003E0EDB"/>
    <w:rsid w:val="003F7E83"/>
    <w:rsid w:val="00401771"/>
    <w:rsid w:val="00404DA5"/>
    <w:rsid w:val="00413EF0"/>
    <w:rsid w:val="00415442"/>
    <w:rsid w:val="00430843"/>
    <w:rsid w:val="0043451E"/>
    <w:rsid w:val="00441F9C"/>
    <w:rsid w:val="004436C6"/>
    <w:rsid w:val="00445D7C"/>
    <w:rsid w:val="00451BA6"/>
    <w:rsid w:val="00456624"/>
    <w:rsid w:val="004634ED"/>
    <w:rsid w:val="00482324"/>
    <w:rsid w:val="00492B50"/>
    <w:rsid w:val="004936BA"/>
    <w:rsid w:val="004A0F42"/>
    <w:rsid w:val="004B48DE"/>
    <w:rsid w:val="005051A5"/>
    <w:rsid w:val="00507E29"/>
    <w:rsid w:val="00517E97"/>
    <w:rsid w:val="005261E3"/>
    <w:rsid w:val="00533D99"/>
    <w:rsid w:val="005342A8"/>
    <w:rsid w:val="00555BAC"/>
    <w:rsid w:val="005717E0"/>
    <w:rsid w:val="0058118D"/>
    <w:rsid w:val="005C7D4F"/>
    <w:rsid w:val="005D13F1"/>
    <w:rsid w:val="005D3CB1"/>
    <w:rsid w:val="005E54B5"/>
    <w:rsid w:val="005F35E2"/>
    <w:rsid w:val="005F5377"/>
    <w:rsid w:val="00621C3D"/>
    <w:rsid w:val="00635732"/>
    <w:rsid w:val="00641B50"/>
    <w:rsid w:val="006510BB"/>
    <w:rsid w:val="0068402F"/>
    <w:rsid w:val="0068679A"/>
    <w:rsid w:val="00691AD5"/>
    <w:rsid w:val="006A42C8"/>
    <w:rsid w:val="006C2443"/>
    <w:rsid w:val="006D2503"/>
    <w:rsid w:val="007072EB"/>
    <w:rsid w:val="00723064"/>
    <w:rsid w:val="007350EE"/>
    <w:rsid w:val="00735AC1"/>
    <w:rsid w:val="0074203F"/>
    <w:rsid w:val="00765C72"/>
    <w:rsid w:val="00771445"/>
    <w:rsid w:val="0078437E"/>
    <w:rsid w:val="007A1324"/>
    <w:rsid w:val="007A19D4"/>
    <w:rsid w:val="007A2604"/>
    <w:rsid w:val="007D4533"/>
    <w:rsid w:val="007E2672"/>
    <w:rsid w:val="00810786"/>
    <w:rsid w:val="00825136"/>
    <w:rsid w:val="00826E51"/>
    <w:rsid w:val="0084609D"/>
    <w:rsid w:val="00867492"/>
    <w:rsid w:val="00871601"/>
    <w:rsid w:val="00897BB8"/>
    <w:rsid w:val="008B32D3"/>
    <w:rsid w:val="008B5808"/>
    <w:rsid w:val="008C1639"/>
    <w:rsid w:val="008D0A01"/>
    <w:rsid w:val="008D11AC"/>
    <w:rsid w:val="009024D3"/>
    <w:rsid w:val="00904D54"/>
    <w:rsid w:val="00921206"/>
    <w:rsid w:val="00937B9B"/>
    <w:rsid w:val="00951606"/>
    <w:rsid w:val="00973F33"/>
    <w:rsid w:val="009909AF"/>
    <w:rsid w:val="009C6CDC"/>
    <w:rsid w:val="009E047E"/>
    <w:rsid w:val="00A32F82"/>
    <w:rsid w:val="00A52105"/>
    <w:rsid w:val="00A55EB1"/>
    <w:rsid w:val="00A61C47"/>
    <w:rsid w:val="00A810B7"/>
    <w:rsid w:val="00AB3FE0"/>
    <w:rsid w:val="00AB56F7"/>
    <w:rsid w:val="00AB6CA5"/>
    <w:rsid w:val="00AD7A6A"/>
    <w:rsid w:val="00B02B0E"/>
    <w:rsid w:val="00B06111"/>
    <w:rsid w:val="00B32780"/>
    <w:rsid w:val="00B474F0"/>
    <w:rsid w:val="00B62C3D"/>
    <w:rsid w:val="00B70FBC"/>
    <w:rsid w:val="00B71A1E"/>
    <w:rsid w:val="00B7438D"/>
    <w:rsid w:val="00B85CD4"/>
    <w:rsid w:val="00BA2A47"/>
    <w:rsid w:val="00BD3039"/>
    <w:rsid w:val="00BD3AF7"/>
    <w:rsid w:val="00BD5851"/>
    <w:rsid w:val="00BD71B4"/>
    <w:rsid w:val="00BE33D9"/>
    <w:rsid w:val="00C0236B"/>
    <w:rsid w:val="00C04347"/>
    <w:rsid w:val="00C066AC"/>
    <w:rsid w:val="00C21C3F"/>
    <w:rsid w:val="00C34CD7"/>
    <w:rsid w:val="00C70752"/>
    <w:rsid w:val="00C711E5"/>
    <w:rsid w:val="00CE18F8"/>
    <w:rsid w:val="00CE345F"/>
    <w:rsid w:val="00CE54B0"/>
    <w:rsid w:val="00CF1D0F"/>
    <w:rsid w:val="00D201F0"/>
    <w:rsid w:val="00D3505F"/>
    <w:rsid w:val="00D477F5"/>
    <w:rsid w:val="00D609E8"/>
    <w:rsid w:val="00D9471A"/>
    <w:rsid w:val="00DA116D"/>
    <w:rsid w:val="00DC7709"/>
    <w:rsid w:val="00DE06BB"/>
    <w:rsid w:val="00DE2A81"/>
    <w:rsid w:val="00DE5360"/>
    <w:rsid w:val="00E0066F"/>
    <w:rsid w:val="00E154F0"/>
    <w:rsid w:val="00E50A14"/>
    <w:rsid w:val="00E5789D"/>
    <w:rsid w:val="00E65D95"/>
    <w:rsid w:val="00E86091"/>
    <w:rsid w:val="00EC306D"/>
    <w:rsid w:val="00ED618A"/>
    <w:rsid w:val="00EE2F88"/>
    <w:rsid w:val="00EE474C"/>
    <w:rsid w:val="00EE7AAB"/>
    <w:rsid w:val="00EF32C9"/>
    <w:rsid w:val="00F11DBB"/>
    <w:rsid w:val="00F33208"/>
    <w:rsid w:val="00F4591D"/>
    <w:rsid w:val="00F54974"/>
    <w:rsid w:val="00F62161"/>
    <w:rsid w:val="00F753B1"/>
    <w:rsid w:val="00F81133"/>
    <w:rsid w:val="00F8500B"/>
    <w:rsid w:val="00F8789F"/>
    <w:rsid w:val="00F94873"/>
    <w:rsid w:val="00F96AC8"/>
    <w:rsid w:val="00FA2948"/>
    <w:rsid w:val="00FB0286"/>
    <w:rsid w:val="00FF0341"/>
    <w:rsid w:val="00FF7683"/>
    <w:rsid w:val="3607A9BC"/>
    <w:rsid w:val="41E48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225C7AA6"/>
  <w15:chartTrackingRefBased/>
  <w15:docId w15:val="{96CE0D79-6C5C-4055-B501-36E2A3260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  <w:rsid w:val="00AB56F7"/>
    <w:pPr>
      <w:widowControl w:val="0"/>
      <w:autoSpaceDE w:val="0"/>
      <w:autoSpaceDN w:val="0"/>
      <w:adjustRightInd w:val="0"/>
    </w:pPr>
    <w:rPr>
      <w:rFonts w:ascii="Arial" w:hAnsi="Arial" w:eastAsia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B56F7"/>
    <w:pPr>
      <w:keepNext/>
      <w:tabs>
        <w:tab w:val="left" w:pos="0"/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  <w:tab w:val="left" w:pos="9792"/>
        <w:tab w:val="left" w:pos="10368"/>
      </w:tabs>
      <w:outlineLvl w:val="1"/>
    </w:pPr>
    <w:rPr>
      <w:b/>
      <w:bCs/>
      <w:sz w:val="18"/>
      <w:szCs w:val="1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AB56F7"/>
    <w:pPr>
      <w:tabs>
        <w:tab w:val="left" w:pos="0"/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  <w:tab w:val="left" w:pos="9792"/>
        <w:tab w:val="left" w:pos="10368"/>
      </w:tabs>
    </w:pPr>
    <w:rPr>
      <w:rFonts w:cs="Arial"/>
      <w:sz w:val="18"/>
    </w:rPr>
  </w:style>
  <w:style w:type="character" w:styleId="BodyTextChar" w:customStyle="1">
    <w:name w:val="Body Text Char"/>
    <w:link w:val="BodyText"/>
    <w:uiPriority w:val="99"/>
    <w:rsid w:val="00AB56F7"/>
    <w:rPr>
      <w:rFonts w:ascii="Arial" w:hAnsi="Arial" w:eastAsia="Times New Roman" w:cs="Arial"/>
      <w:sz w:val="18"/>
      <w:szCs w:val="24"/>
    </w:rPr>
  </w:style>
  <w:style w:type="character" w:styleId="Heading2Char" w:customStyle="1">
    <w:name w:val="Heading 2 Char"/>
    <w:link w:val="Heading2"/>
    <w:uiPriority w:val="99"/>
    <w:rsid w:val="00AB56F7"/>
    <w:rPr>
      <w:rFonts w:ascii="Arial" w:hAnsi="Arial" w:eastAsia="Times New Roman" w:cs="Times New Roman"/>
      <w:b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B56F7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uiPriority w:val="99"/>
    <w:rsid w:val="00AB56F7"/>
    <w:rPr>
      <w:rFonts w:ascii="Arial" w:hAnsi="Arial" w:eastAsia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B56F7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uiPriority w:val="99"/>
    <w:rsid w:val="00AB56F7"/>
    <w:rPr>
      <w:rFonts w:ascii="Arial" w:hAnsi="Arial" w:eastAsia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087F9C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1C3D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621C3D"/>
    <w:rPr>
      <w:rFonts w:ascii="Tahoma" w:hAnsi="Tahoma" w:eastAsia="Times New Roman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517E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7E97"/>
    <w:rPr>
      <w:sz w:val="20"/>
      <w:szCs w:val="20"/>
    </w:rPr>
  </w:style>
  <w:style w:type="character" w:styleId="CommentTextChar" w:customStyle="1">
    <w:name w:val="Comment Text Char"/>
    <w:link w:val="CommentText"/>
    <w:uiPriority w:val="99"/>
    <w:semiHidden/>
    <w:rsid w:val="00517E97"/>
    <w:rPr>
      <w:rFonts w:ascii="Arial" w:hAnsi="Arial"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7E97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517E97"/>
    <w:rPr>
      <w:rFonts w:ascii="Arial" w:hAnsi="Arial" w:eastAsia="Times New Roman"/>
      <w:b/>
      <w:bCs/>
    </w:rPr>
  </w:style>
  <w:style w:type="character" w:styleId="Hyperlink">
    <w:name w:val="Hyperlink"/>
    <w:uiPriority w:val="99"/>
    <w:unhideWhenUsed/>
    <w:rsid w:val="001F32A2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F948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ored-fiscalops@uidaho.edu" TargetMode="External" Id="rId8" /><Relationship Type="http://schemas.openxmlformats.org/officeDocument/2006/relationships/customXml" Target="../customXml/item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4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customXml" Target="../customXml/item3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D6342769D4C44805FFE73FBBF18F5" ma:contentTypeVersion="12" ma:contentTypeDescription="Create a new document." ma:contentTypeScope="" ma:versionID="05ac6333b89f42f82bb4636035a8e3ed">
  <xsd:schema xmlns:xsd="http://www.w3.org/2001/XMLSchema" xmlns:xs="http://www.w3.org/2001/XMLSchema" xmlns:p="http://schemas.microsoft.com/office/2006/metadata/properties" xmlns:ns2="a71e4db1-4b47-4186-ba43-0c6cf66a15a4" xmlns:ns3="d7eecfee-5fa7-448c-92a9-eddfd5d88918" targetNamespace="http://schemas.microsoft.com/office/2006/metadata/properties" ma:root="true" ma:fieldsID="72a482ce219ba41a33c86067e3e2afe5" ns2:_="" ns3:_="">
    <xsd:import namespace="a71e4db1-4b47-4186-ba43-0c6cf66a15a4"/>
    <xsd:import namespace="d7eecfee-5fa7-448c-92a9-eddfd5d8891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e4db1-4b47-4186-ba43-0c6cf66a15a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ecfee-5fa7-448c-92a9-eddfd5d889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B8F304-412F-4AA5-B37A-DBB90C0914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548C8B-DA54-4C15-8D2A-05CBC8240D4E}"/>
</file>

<file path=customXml/itemProps3.xml><?xml version="1.0" encoding="utf-8"?>
<ds:datastoreItem xmlns:ds="http://schemas.openxmlformats.org/officeDocument/2006/customXml" ds:itemID="{E53E73C5-0A1C-4E11-9F1C-708D07DA7F7A}"/>
</file>

<file path=customXml/itemProps4.xml><?xml version="1.0" encoding="utf-8"?>
<ds:datastoreItem xmlns:ds="http://schemas.openxmlformats.org/officeDocument/2006/customXml" ds:itemID="{48B1ABCA-CF4E-4497-83E4-CA08151C60B7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Idaho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di Price</dc:creator>
  <cp:keywords/>
  <cp:lastModifiedBy>Gram, Jena (jgram@uidaho.edu)</cp:lastModifiedBy>
  <cp:revision>5</cp:revision>
  <cp:lastPrinted>2018-12-26T20:13:00Z</cp:lastPrinted>
  <dcterms:created xsi:type="dcterms:W3CDTF">2020-02-14T19:48:00Z</dcterms:created>
  <dcterms:modified xsi:type="dcterms:W3CDTF">2021-03-09T22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D6342769D4C44805FFE73FBBF18F5</vt:lpwstr>
  </property>
  <property fmtid="{D5CDD505-2E9C-101B-9397-08002B2CF9AE}" pid="3" name="Order">
    <vt:r8>331800</vt:r8>
  </property>
</Properties>
</file>